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9BB446" w14:textId="40480E60" w:rsidR="00AF554F" w:rsidRPr="00492F0E" w:rsidRDefault="00AF554F" w:rsidP="00AF554F">
      <w:pPr>
        <w:pStyle w:val="TOCHeading"/>
        <w:ind w:left="-810" w:right="-630" w:firstLine="270"/>
        <w:rPr>
          <w:rFonts w:asciiTheme="minorHAnsi" w:eastAsiaTheme="minorHAnsi" w:hAnsiTheme="minorHAnsi" w:cstheme="minorBidi"/>
          <w:color w:val="auto"/>
        </w:rPr>
      </w:pPr>
      <w:r w:rsidRPr="00492F0E">
        <w:rPr>
          <w:rFonts w:asciiTheme="minorHAnsi" w:eastAsiaTheme="minorHAnsi" w:hAnsiTheme="minorHAnsi" w:cstheme="minorBidi"/>
          <w:color w:val="auto"/>
        </w:rPr>
        <w:t xml:space="preserve">          Cairo University</w:t>
      </w:r>
      <w:r w:rsidRPr="00492F0E">
        <w:rPr>
          <w:rFonts w:asciiTheme="minorHAnsi" w:eastAsiaTheme="minorHAnsi" w:hAnsiTheme="minorHAnsi" w:cstheme="minorBidi"/>
          <w:color w:val="auto"/>
        </w:rPr>
        <w:tab/>
        <w:t xml:space="preserve">          </w:t>
      </w:r>
      <w:r w:rsidR="00492F0E">
        <w:rPr>
          <w:rFonts w:asciiTheme="minorHAnsi" w:eastAsiaTheme="minorHAnsi" w:hAnsiTheme="minorHAnsi" w:cstheme="minorBidi"/>
          <w:color w:val="auto"/>
        </w:rPr>
        <w:t xml:space="preserve">                    </w:t>
      </w:r>
      <w:r w:rsidRPr="00492F0E">
        <w:rPr>
          <w:rFonts w:asciiTheme="minorHAnsi" w:eastAsiaTheme="minorHAnsi" w:hAnsiTheme="minorHAnsi" w:cstheme="minorBidi"/>
          <w:color w:val="auto"/>
        </w:rPr>
        <w:t xml:space="preserve">        Faculty of Computers and </w:t>
      </w:r>
      <w:r w:rsidR="00492F0E" w:rsidRPr="00492F0E">
        <w:rPr>
          <w:rFonts w:asciiTheme="minorHAnsi" w:eastAsiaTheme="minorHAnsi" w:hAnsiTheme="minorHAnsi" w:cstheme="minorBidi"/>
          <w:color w:val="auto"/>
        </w:rPr>
        <w:t>Artificial Intelligence</w:t>
      </w:r>
    </w:p>
    <w:p w14:paraId="305FBEDE" w14:textId="77777777" w:rsidR="00AF554F" w:rsidRDefault="00AF554F" w:rsidP="0023288C">
      <w:pPr>
        <w:ind w:left="-540" w:right="-360"/>
        <w:jc w:val="center"/>
        <w:rPr>
          <w:rFonts w:ascii="Calibri" w:hAnsi="Calibri" w:cs="Calibri"/>
          <w:b/>
          <w:bCs/>
          <w:color w:val="000000"/>
          <w:sz w:val="72"/>
          <w:szCs w:val="72"/>
        </w:rPr>
      </w:pPr>
      <w:r w:rsidRPr="00A14324">
        <w:rPr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023C1293" wp14:editId="55A136B7">
            <wp:simplePos x="0" y="0"/>
            <wp:positionH relativeFrom="column">
              <wp:posOffset>453929</wp:posOffset>
            </wp:positionH>
            <wp:positionV relativeFrom="paragraph">
              <wp:posOffset>168910</wp:posOffset>
            </wp:positionV>
            <wp:extent cx="704850" cy="1009650"/>
            <wp:effectExtent l="0" t="0" r="0" b="0"/>
            <wp:wrapNone/>
            <wp:docPr id="4" name="Picture 0" descr="cu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.b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4BCF5DB" wp14:editId="0030A835">
            <wp:simplePos x="0" y="0"/>
            <wp:positionH relativeFrom="column">
              <wp:posOffset>4083050</wp:posOffset>
            </wp:positionH>
            <wp:positionV relativeFrom="paragraph">
              <wp:posOffset>238125</wp:posOffset>
            </wp:positionV>
            <wp:extent cx="1035050" cy="939800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939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82B7E">
        <w:rPr>
          <w:sz w:val="36"/>
          <w:szCs w:val="36"/>
        </w:rPr>
        <w:br/>
      </w:r>
    </w:p>
    <w:p w14:paraId="642A1187" w14:textId="77777777" w:rsidR="00851F3F" w:rsidRDefault="00851F3F" w:rsidP="00C707D8">
      <w:pPr>
        <w:ind w:left="-540" w:right="-360"/>
        <w:jc w:val="center"/>
        <w:rPr>
          <w:rFonts w:ascii="Calibri" w:hAnsi="Calibri" w:cs="Calibri"/>
          <w:b/>
          <w:bCs/>
          <w:color w:val="000000"/>
          <w:sz w:val="72"/>
          <w:szCs w:val="72"/>
        </w:rPr>
      </w:pPr>
    </w:p>
    <w:p w14:paraId="3CEF61CD" w14:textId="5BEF3053" w:rsidR="00C707D8" w:rsidRPr="00492F0E" w:rsidRDefault="00492F0E" w:rsidP="00587EA8">
      <w:pPr>
        <w:ind w:left="-540" w:right="-360"/>
        <w:jc w:val="center"/>
        <w:rPr>
          <w:rFonts w:ascii="Calibri" w:hAnsi="Calibri" w:cs="Calibri"/>
          <w:b/>
          <w:bCs/>
          <w:color w:val="4F81BD" w:themeColor="accent1"/>
          <w:sz w:val="72"/>
          <w:szCs w:val="72"/>
        </w:rPr>
      </w:pPr>
      <w:r w:rsidRPr="00492F0E">
        <w:rPr>
          <w:rFonts w:ascii="Calibri" w:hAnsi="Calibri" w:cs="Calibri"/>
          <w:b/>
          <w:bCs/>
          <w:color w:val="4F81BD" w:themeColor="accent1"/>
          <w:sz w:val="72"/>
          <w:szCs w:val="72"/>
        </w:rPr>
        <w:t>Software Design and Architecture</w:t>
      </w:r>
    </w:p>
    <w:p w14:paraId="4687D5AE" w14:textId="77777777" w:rsidR="00C707D8" w:rsidRDefault="00F9313E" w:rsidP="00C707D8">
      <w:pPr>
        <w:ind w:left="-540" w:right="-360"/>
        <w:jc w:val="center"/>
        <w:rPr>
          <w:rFonts w:ascii="Calibri" w:hAnsi="Calibri" w:cs="Calibri"/>
          <w:b/>
          <w:bCs/>
          <w:color w:val="000000"/>
          <w:sz w:val="72"/>
          <w:szCs w:val="72"/>
        </w:rPr>
      </w:pPr>
      <w:r>
        <w:rPr>
          <w:rFonts w:ascii="Calibri" w:hAnsi="Calibri" w:cs="Calibri"/>
          <w:b/>
          <w:bCs/>
          <w:color w:val="000000"/>
          <w:sz w:val="72"/>
          <w:szCs w:val="72"/>
        </w:rPr>
        <w:t>Daily scrum meeting template</w:t>
      </w:r>
    </w:p>
    <w:p w14:paraId="641D56BD" w14:textId="1038B265" w:rsidR="00C707D8" w:rsidRPr="00C707D8" w:rsidRDefault="00E62EC5" w:rsidP="00C707D8">
      <w:pPr>
        <w:jc w:val="center"/>
        <w:rPr>
          <w:rFonts w:ascii="Calibri" w:hAnsi="Calibri" w:cs="Calibri"/>
          <w:b/>
          <w:bCs/>
          <w:color w:val="000000"/>
          <w:sz w:val="68"/>
          <w:szCs w:val="68"/>
        </w:rPr>
      </w:pPr>
      <w:r>
        <w:rPr>
          <w:rFonts w:ascii="Calibri" w:hAnsi="Calibri" w:cs="Calibri"/>
          <w:b/>
          <w:bCs/>
          <w:color w:val="000000"/>
          <w:sz w:val="68"/>
          <w:szCs w:val="68"/>
        </w:rPr>
        <w:t>202</w:t>
      </w:r>
      <w:r w:rsidR="00492F0E">
        <w:rPr>
          <w:rFonts w:ascii="Calibri" w:hAnsi="Calibri" w:cs="Calibri"/>
          <w:b/>
          <w:bCs/>
          <w:color w:val="000000"/>
          <w:sz w:val="68"/>
          <w:szCs w:val="68"/>
        </w:rPr>
        <w:t>1</w:t>
      </w:r>
      <w:r w:rsidR="00587EA8">
        <w:rPr>
          <w:rFonts w:ascii="Calibri" w:hAnsi="Calibri" w:cs="Calibri"/>
          <w:b/>
          <w:bCs/>
          <w:color w:val="000000"/>
          <w:sz w:val="68"/>
          <w:szCs w:val="68"/>
        </w:rPr>
        <w:t>/202</w:t>
      </w:r>
      <w:r w:rsidR="00492F0E">
        <w:rPr>
          <w:rFonts w:ascii="Calibri" w:hAnsi="Calibri" w:cs="Calibri"/>
          <w:b/>
          <w:bCs/>
          <w:color w:val="000000"/>
          <w:sz w:val="68"/>
          <w:szCs w:val="68"/>
        </w:rPr>
        <w:t>2</w:t>
      </w:r>
    </w:p>
    <w:p w14:paraId="54958B64" w14:textId="77777777" w:rsidR="00C707D8" w:rsidRDefault="00C707D8" w:rsidP="00C707D8">
      <w:pPr>
        <w:jc w:val="center"/>
        <w:rPr>
          <w:b/>
          <w:bCs/>
          <w:sz w:val="40"/>
          <w:szCs w:val="40"/>
        </w:rPr>
      </w:pPr>
      <w:r w:rsidRPr="00DE4DA5">
        <w:rPr>
          <w:b/>
          <w:bCs/>
          <w:sz w:val="40"/>
          <w:szCs w:val="40"/>
        </w:rPr>
        <w:t>Project Team</w:t>
      </w:r>
    </w:p>
    <w:tbl>
      <w:tblPr>
        <w:tblW w:w="945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09"/>
        <w:gridCol w:w="3031"/>
        <w:gridCol w:w="3330"/>
        <w:gridCol w:w="1980"/>
      </w:tblGrid>
      <w:tr w:rsidR="00EA70BD" w:rsidRPr="00C96727" w14:paraId="7042496E" w14:textId="77777777" w:rsidTr="00211017">
        <w:tc>
          <w:tcPr>
            <w:tcW w:w="1109" w:type="dxa"/>
          </w:tcPr>
          <w:p w14:paraId="08116967" w14:textId="77777777" w:rsidR="00EA70BD" w:rsidRPr="00C96727" w:rsidRDefault="00EA70BD" w:rsidP="00EE2C5E">
            <w:pPr>
              <w:ind w:left="72"/>
              <w:jc w:val="center"/>
              <w:rPr>
                <w:b/>
                <w:bCs/>
              </w:rPr>
            </w:pPr>
            <w:r w:rsidRPr="00C96727">
              <w:rPr>
                <w:b/>
                <w:bCs/>
              </w:rPr>
              <w:t>ID</w:t>
            </w:r>
          </w:p>
        </w:tc>
        <w:tc>
          <w:tcPr>
            <w:tcW w:w="3031" w:type="dxa"/>
          </w:tcPr>
          <w:p w14:paraId="1F054161" w14:textId="77777777" w:rsidR="00EA70BD" w:rsidRPr="00C96727" w:rsidRDefault="00EA70BD" w:rsidP="00EE2C5E">
            <w:pPr>
              <w:jc w:val="center"/>
              <w:rPr>
                <w:b/>
                <w:bCs/>
              </w:rPr>
            </w:pPr>
            <w:r w:rsidRPr="00C96727">
              <w:rPr>
                <w:b/>
                <w:bCs/>
              </w:rPr>
              <w:t>Name</w:t>
            </w:r>
          </w:p>
        </w:tc>
        <w:tc>
          <w:tcPr>
            <w:tcW w:w="3330" w:type="dxa"/>
          </w:tcPr>
          <w:p w14:paraId="27A9D91E" w14:textId="77777777" w:rsidR="00EA70BD" w:rsidRPr="00C96727" w:rsidRDefault="00EA70BD" w:rsidP="00EE2C5E">
            <w:pPr>
              <w:jc w:val="center"/>
              <w:rPr>
                <w:b/>
                <w:bCs/>
              </w:rPr>
            </w:pPr>
            <w:r w:rsidRPr="00C96727">
              <w:rPr>
                <w:b/>
                <w:bCs/>
              </w:rPr>
              <w:t>Email</w:t>
            </w:r>
          </w:p>
        </w:tc>
        <w:tc>
          <w:tcPr>
            <w:tcW w:w="1980" w:type="dxa"/>
          </w:tcPr>
          <w:p w14:paraId="39FB1430" w14:textId="77777777" w:rsidR="00EA70BD" w:rsidRPr="00C96727" w:rsidRDefault="00EA70BD" w:rsidP="00EE2C5E">
            <w:pPr>
              <w:jc w:val="center"/>
              <w:rPr>
                <w:b/>
                <w:bCs/>
              </w:rPr>
            </w:pPr>
            <w:r w:rsidRPr="00C96727">
              <w:rPr>
                <w:b/>
                <w:bCs/>
              </w:rPr>
              <w:t>Mobile</w:t>
            </w:r>
          </w:p>
        </w:tc>
      </w:tr>
      <w:tr w:rsidR="00EA70BD" w:rsidRPr="00C96727" w14:paraId="57111B1B" w14:textId="77777777" w:rsidTr="00211017">
        <w:tc>
          <w:tcPr>
            <w:tcW w:w="1109" w:type="dxa"/>
          </w:tcPr>
          <w:p w14:paraId="3A07F28E" w14:textId="61FA04E9" w:rsidR="00EA70BD" w:rsidRPr="00C96727" w:rsidRDefault="00211017" w:rsidP="00EE2C5E">
            <w:r>
              <w:t>20190547</w:t>
            </w:r>
          </w:p>
        </w:tc>
        <w:tc>
          <w:tcPr>
            <w:tcW w:w="3031" w:type="dxa"/>
          </w:tcPr>
          <w:p w14:paraId="5DF0F326" w14:textId="349FA942" w:rsidR="00EA70BD" w:rsidRPr="00C96727" w:rsidRDefault="00211017" w:rsidP="00EE2C5E">
            <w:proofErr w:type="spellStart"/>
            <w:r>
              <w:t>Mostafa</w:t>
            </w:r>
            <w:proofErr w:type="spellEnd"/>
            <w:r>
              <w:t xml:space="preserve"> </w:t>
            </w:r>
            <w:proofErr w:type="spellStart"/>
            <w:r>
              <w:t>Nassr</w:t>
            </w:r>
            <w:proofErr w:type="spellEnd"/>
            <w:r>
              <w:t xml:space="preserve"> </w:t>
            </w:r>
            <w:proofErr w:type="spellStart"/>
            <w:r>
              <w:t>Eldeen</w:t>
            </w:r>
            <w:proofErr w:type="spellEnd"/>
            <w:r>
              <w:t xml:space="preserve"> </w:t>
            </w:r>
            <w:proofErr w:type="spellStart"/>
            <w:r>
              <w:t>ElSayed</w:t>
            </w:r>
            <w:proofErr w:type="spellEnd"/>
          </w:p>
        </w:tc>
        <w:tc>
          <w:tcPr>
            <w:tcW w:w="3330" w:type="dxa"/>
          </w:tcPr>
          <w:p w14:paraId="7FACD02B" w14:textId="2DDE9C8D" w:rsidR="00EA70BD" w:rsidRPr="00C96727" w:rsidRDefault="006965B0" w:rsidP="00EE2C5E">
            <w:r>
              <w:t>m</w:t>
            </w:r>
            <w:r w:rsidR="00211017">
              <w:t>ostafanassr200083@gmail.com</w:t>
            </w:r>
          </w:p>
        </w:tc>
        <w:tc>
          <w:tcPr>
            <w:tcW w:w="1980" w:type="dxa"/>
          </w:tcPr>
          <w:p w14:paraId="23BAF9E2" w14:textId="3D2FD72C" w:rsidR="00EA70BD" w:rsidRPr="00C96727" w:rsidRDefault="00211017" w:rsidP="00EE2C5E">
            <w:r>
              <w:t>01112165365</w:t>
            </w:r>
          </w:p>
        </w:tc>
      </w:tr>
      <w:tr w:rsidR="00EA70BD" w:rsidRPr="00C96727" w14:paraId="02FF5864" w14:textId="77777777" w:rsidTr="00211017">
        <w:tc>
          <w:tcPr>
            <w:tcW w:w="1109" w:type="dxa"/>
          </w:tcPr>
          <w:p w14:paraId="4649CA01" w14:textId="415CBE2E" w:rsidR="00EA70BD" w:rsidRPr="00C96727" w:rsidRDefault="00211017" w:rsidP="00EE2C5E">
            <w:r>
              <w:t>20190236</w:t>
            </w:r>
          </w:p>
        </w:tc>
        <w:tc>
          <w:tcPr>
            <w:tcW w:w="3031" w:type="dxa"/>
          </w:tcPr>
          <w:p w14:paraId="17D7511F" w14:textId="34CD3E1A" w:rsidR="00EA70BD" w:rsidRPr="00C96727" w:rsidRDefault="00211017" w:rsidP="00EE2C5E">
            <w:r>
              <w:t xml:space="preserve">Sandra Nabil </w:t>
            </w:r>
            <w:proofErr w:type="spellStart"/>
            <w:r>
              <w:t>Sedky</w:t>
            </w:r>
            <w:proofErr w:type="spellEnd"/>
            <w:r>
              <w:t xml:space="preserve"> </w:t>
            </w:r>
            <w:proofErr w:type="spellStart"/>
            <w:r>
              <w:t>Iskander</w:t>
            </w:r>
            <w:proofErr w:type="spellEnd"/>
          </w:p>
        </w:tc>
        <w:tc>
          <w:tcPr>
            <w:tcW w:w="3330" w:type="dxa"/>
          </w:tcPr>
          <w:p w14:paraId="3A4FD40D" w14:textId="1B97A76F" w:rsidR="00EA70BD" w:rsidRPr="00C96727" w:rsidRDefault="00211017" w:rsidP="00EE2C5E">
            <w:r>
              <w:t>sandraiskanderr@gmail.com</w:t>
            </w:r>
          </w:p>
        </w:tc>
        <w:tc>
          <w:tcPr>
            <w:tcW w:w="1980" w:type="dxa"/>
          </w:tcPr>
          <w:p w14:paraId="2386BCA2" w14:textId="02D8DA50" w:rsidR="00EA70BD" w:rsidRPr="00C96727" w:rsidRDefault="00211017" w:rsidP="00EE2C5E">
            <w:r>
              <w:t>0120530</w:t>
            </w:r>
            <w:r w:rsidR="009255E4">
              <w:t>9604</w:t>
            </w:r>
          </w:p>
        </w:tc>
      </w:tr>
      <w:tr w:rsidR="00EA70BD" w:rsidRPr="00C96727" w14:paraId="2323B9A8" w14:textId="77777777" w:rsidTr="00211017">
        <w:tc>
          <w:tcPr>
            <w:tcW w:w="1109" w:type="dxa"/>
          </w:tcPr>
          <w:p w14:paraId="18EE9706" w14:textId="393A084B" w:rsidR="00EA70BD" w:rsidRPr="00C96727" w:rsidRDefault="009255E4" w:rsidP="00EE2C5E">
            <w:r>
              <w:t>20190700</w:t>
            </w:r>
          </w:p>
        </w:tc>
        <w:tc>
          <w:tcPr>
            <w:tcW w:w="3031" w:type="dxa"/>
          </w:tcPr>
          <w:p w14:paraId="1424787B" w14:textId="06ED67EC" w:rsidR="00EA70BD" w:rsidRPr="00C96727" w:rsidRDefault="00211017" w:rsidP="00EE2C5E">
            <w:r>
              <w:t>Youssef Tariq Sayed Adam</w:t>
            </w:r>
          </w:p>
        </w:tc>
        <w:tc>
          <w:tcPr>
            <w:tcW w:w="3330" w:type="dxa"/>
          </w:tcPr>
          <w:p w14:paraId="562ED31C" w14:textId="40BAF836" w:rsidR="00EA70BD" w:rsidRPr="00C96727" w:rsidRDefault="006965B0" w:rsidP="00EE2C5E">
            <w:r>
              <w:t>y</w:t>
            </w:r>
            <w:r w:rsidR="009255E4">
              <w:t>ousef.adam2001@gmail.com</w:t>
            </w:r>
          </w:p>
        </w:tc>
        <w:tc>
          <w:tcPr>
            <w:tcW w:w="1980" w:type="dxa"/>
          </w:tcPr>
          <w:p w14:paraId="5D65BD80" w14:textId="05EECA8B" w:rsidR="00EA70BD" w:rsidRPr="00C96727" w:rsidRDefault="009255E4" w:rsidP="00EE2C5E">
            <w:r>
              <w:t>01149790205</w:t>
            </w:r>
          </w:p>
        </w:tc>
      </w:tr>
    </w:tbl>
    <w:p w14:paraId="004C050A" w14:textId="55349DCE" w:rsidR="006B285A" w:rsidRDefault="006B285A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5E96D60E" w14:textId="5B9EB857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7312D8F7" w14:textId="351A6322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5059DC4D" w14:textId="226564B8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26D5AC27" w14:textId="6E3A2EAE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491DB33C" w14:textId="1371DF8A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12996356" w14:textId="2184A88B" w:rsidR="009255E4" w:rsidRDefault="009255E4" w:rsidP="0023288C">
      <w:pPr>
        <w:spacing w:after="20" w:line="245" w:lineRule="auto"/>
        <w:ind w:left="720" w:right="-180" w:hanging="720"/>
        <w:rPr>
          <w:b/>
          <w:bCs/>
          <w:sz w:val="32"/>
          <w:szCs w:val="32"/>
          <w:lang w:bidi="ar-EG"/>
        </w:rPr>
      </w:pPr>
    </w:p>
    <w:p w14:paraId="1F4F4D51" w14:textId="0308D042" w:rsidR="00047387" w:rsidRPr="00E06FC2" w:rsidRDefault="00047387" w:rsidP="00B457E3">
      <w:pPr>
        <w:spacing w:after="20" w:line="245" w:lineRule="auto"/>
        <w:ind w:right="-180"/>
        <w:rPr>
          <w:sz w:val="36"/>
          <w:szCs w:val="36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871272"/>
        <w:docPartObj>
          <w:docPartGallery w:val="Table of Contents"/>
          <w:docPartUnique/>
        </w:docPartObj>
      </w:sdtPr>
      <w:sdtEndPr/>
      <w:sdtContent>
        <w:p w14:paraId="4055D765" w14:textId="77777777" w:rsidR="00031C04" w:rsidRDefault="00031C04">
          <w:pPr>
            <w:pStyle w:val="TOCHeading"/>
          </w:pPr>
          <w:r>
            <w:t>Contents</w:t>
          </w:r>
        </w:p>
        <w:p w14:paraId="695AD15C" w14:textId="38E78F44" w:rsidR="005A431A" w:rsidRDefault="005E539B">
          <w:pPr>
            <w:pStyle w:val="TOC1"/>
            <w:tabs>
              <w:tab w:val="right" w:leader="dot" w:pos="9638"/>
            </w:tabs>
            <w:rPr>
              <w:rFonts w:eastAsiaTheme="minorEastAsia"/>
              <w:noProof/>
            </w:rPr>
          </w:pPr>
          <w:r>
            <w:fldChar w:fldCharType="begin"/>
          </w:r>
          <w:r w:rsidR="00031C04">
            <w:instrText xml:space="preserve"> TOC \o "1-3" \h \z \u </w:instrText>
          </w:r>
          <w:r>
            <w:fldChar w:fldCharType="separate"/>
          </w:r>
          <w:hyperlink w:anchor="_Toc88672057" w:history="1">
            <w:r w:rsidR="005A431A" w:rsidRPr="006E7A45">
              <w:rPr>
                <w:rStyle w:val="Hyperlink"/>
                <w:noProof/>
              </w:rPr>
              <w:t>Done requirements</w:t>
            </w:r>
            <w:r w:rsidR="005A431A">
              <w:rPr>
                <w:noProof/>
                <w:webHidden/>
              </w:rPr>
              <w:tab/>
            </w:r>
            <w:r w:rsidR="005A431A">
              <w:rPr>
                <w:noProof/>
                <w:webHidden/>
              </w:rPr>
              <w:fldChar w:fldCharType="begin"/>
            </w:r>
            <w:r w:rsidR="005A431A">
              <w:rPr>
                <w:noProof/>
                <w:webHidden/>
              </w:rPr>
              <w:instrText xml:space="preserve"> PAGEREF _Toc88672057 \h </w:instrText>
            </w:r>
            <w:r w:rsidR="005A431A">
              <w:rPr>
                <w:noProof/>
                <w:webHidden/>
              </w:rPr>
            </w:r>
            <w:r w:rsidR="005A431A">
              <w:rPr>
                <w:noProof/>
                <w:webHidden/>
              </w:rPr>
              <w:fldChar w:fldCharType="separate"/>
            </w:r>
            <w:r w:rsidR="00E25CD3">
              <w:rPr>
                <w:noProof/>
                <w:webHidden/>
              </w:rPr>
              <w:t>2</w:t>
            </w:r>
            <w:r w:rsidR="005A431A">
              <w:rPr>
                <w:noProof/>
                <w:webHidden/>
              </w:rPr>
              <w:fldChar w:fldCharType="end"/>
            </w:r>
          </w:hyperlink>
        </w:p>
        <w:p w14:paraId="5C1E9727" w14:textId="50B5C2B0" w:rsidR="005A431A" w:rsidRDefault="00237AAC">
          <w:pPr>
            <w:pStyle w:val="TOC1"/>
            <w:tabs>
              <w:tab w:val="right" w:leader="dot" w:pos="9638"/>
            </w:tabs>
            <w:rPr>
              <w:rFonts w:eastAsiaTheme="minorEastAsia"/>
              <w:noProof/>
            </w:rPr>
          </w:pPr>
          <w:hyperlink w:anchor="_Toc88672058" w:history="1">
            <w:r w:rsidR="005A431A" w:rsidRPr="006E7A45">
              <w:rPr>
                <w:rStyle w:val="Hyperlink"/>
                <w:noProof/>
              </w:rPr>
              <w:t>What will be done today</w:t>
            </w:r>
            <w:r w:rsidR="005A431A">
              <w:rPr>
                <w:noProof/>
                <w:webHidden/>
              </w:rPr>
              <w:tab/>
            </w:r>
            <w:r w:rsidR="005A431A">
              <w:rPr>
                <w:noProof/>
                <w:webHidden/>
              </w:rPr>
              <w:fldChar w:fldCharType="begin"/>
            </w:r>
            <w:r w:rsidR="005A431A">
              <w:rPr>
                <w:noProof/>
                <w:webHidden/>
              </w:rPr>
              <w:instrText xml:space="preserve"> PAGEREF _Toc88672058 \h </w:instrText>
            </w:r>
            <w:r w:rsidR="005A431A">
              <w:rPr>
                <w:noProof/>
                <w:webHidden/>
              </w:rPr>
            </w:r>
            <w:r w:rsidR="005A431A">
              <w:rPr>
                <w:noProof/>
                <w:webHidden/>
              </w:rPr>
              <w:fldChar w:fldCharType="separate"/>
            </w:r>
            <w:r w:rsidR="00E25CD3">
              <w:rPr>
                <w:noProof/>
                <w:webHidden/>
              </w:rPr>
              <w:t>4</w:t>
            </w:r>
            <w:r w:rsidR="005A431A">
              <w:rPr>
                <w:noProof/>
                <w:webHidden/>
              </w:rPr>
              <w:fldChar w:fldCharType="end"/>
            </w:r>
          </w:hyperlink>
        </w:p>
        <w:p w14:paraId="1C99A01E" w14:textId="18DDDED0" w:rsidR="005A431A" w:rsidRDefault="00237AAC">
          <w:pPr>
            <w:pStyle w:val="TOC1"/>
            <w:tabs>
              <w:tab w:val="right" w:leader="dot" w:pos="9638"/>
            </w:tabs>
            <w:rPr>
              <w:rFonts w:eastAsiaTheme="minorEastAsia"/>
              <w:noProof/>
            </w:rPr>
          </w:pPr>
          <w:hyperlink w:anchor="_Toc88672059" w:history="1">
            <w:r w:rsidR="005A431A" w:rsidRPr="006E7A45">
              <w:rPr>
                <w:rStyle w:val="Hyperlink"/>
                <w:noProof/>
              </w:rPr>
              <w:t>Current obstacles</w:t>
            </w:r>
            <w:r w:rsidR="005A431A">
              <w:rPr>
                <w:noProof/>
                <w:webHidden/>
              </w:rPr>
              <w:tab/>
            </w:r>
            <w:r w:rsidR="005A431A">
              <w:rPr>
                <w:noProof/>
                <w:webHidden/>
              </w:rPr>
              <w:fldChar w:fldCharType="begin"/>
            </w:r>
            <w:r w:rsidR="005A431A">
              <w:rPr>
                <w:noProof/>
                <w:webHidden/>
              </w:rPr>
              <w:instrText xml:space="preserve"> PAGEREF _Toc88672059 \h </w:instrText>
            </w:r>
            <w:r w:rsidR="005A431A">
              <w:rPr>
                <w:noProof/>
                <w:webHidden/>
              </w:rPr>
            </w:r>
            <w:r w:rsidR="005A431A">
              <w:rPr>
                <w:noProof/>
                <w:webHidden/>
              </w:rPr>
              <w:fldChar w:fldCharType="separate"/>
            </w:r>
            <w:r w:rsidR="00E25CD3">
              <w:rPr>
                <w:noProof/>
                <w:webHidden/>
              </w:rPr>
              <w:t>4</w:t>
            </w:r>
            <w:r w:rsidR="005A431A">
              <w:rPr>
                <w:noProof/>
                <w:webHidden/>
              </w:rPr>
              <w:fldChar w:fldCharType="end"/>
            </w:r>
          </w:hyperlink>
        </w:p>
        <w:p w14:paraId="4CA0566B" w14:textId="7190A98B" w:rsidR="005A431A" w:rsidRDefault="00237AAC">
          <w:pPr>
            <w:pStyle w:val="TOC1"/>
            <w:tabs>
              <w:tab w:val="right" w:leader="dot" w:pos="9638"/>
            </w:tabs>
            <w:rPr>
              <w:rFonts w:eastAsiaTheme="minorEastAsia"/>
              <w:noProof/>
            </w:rPr>
          </w:pPr>
          <w:hyperlink w:anchor="_Toc88672060" w:history="1">
            <w:r w:rsidR="005A431A" w:rsidRPr="006E7A45">
              <w:rPr>
                <w:rStyle w:val="Hyperlink"/>
                <w:noProof/>
              </w:rPr>
              <w:t>Current Trello workspace</w:t>
            </w:r>
            <w:r w:rsidR="005A431A">
              <w:rPr>
                <w:noProof/>
                <w:webHidden/>
              </w:rPr>
              <w:tab/>
            </w:r>
            <w:r w:rsidR="005A431A">
              <w:rPr>
                <w:noProof/>
                <w:webHidden/>
              </w:rPr>
              <w:fldChar w:fldCharType="begin"/>
            </w:r>
            <w:r w:rsidR="005A431A">
              <w:rPr>
                <w:noProof/>
                <w:webHidden/>
              </w:rPr>
              <w:instrText xml:space="preserve"> PAGEREF _Toc88672060 \h </w:instrText>
            </w:r>
            <w:r w:rsidR="005A431A">
              <w:rPr>
                <w:noProof/>
                <w:webHidden/>
              </w:rPr>
            </w:r>
            <w:r w:rsidR="005A431A">
              <w:rPr>
                <w:noProof/>
                <w:webHidden/>
              </w:rPr>
              <w:fldChar w:fldCharType="separate"/>
            </w:r>
            <w:r w:rsidR="00E25CD3">
              <w:rPr>
                <w:noProof/>
                <w:webHidden/>
              </w:rPr>
              <w:t>4</w:t>
            </w:r>
            <w:r w:rsidR="005A431A">
              <w:rPr>
                <w:noProof/>
                <w:webHidden/>
              </w:rPr>
              <w:fldChar w:fldCharType="end"/>
            </w:r>
          </w:hyperlink>
        </w:p>
        <w:p w14:paraId="583E1540" w14:textId="3E203790" w:rsidR="005B5C78" w:rsidRDefault="005E539B" w:rsidP="00790007">
          <w:r>
            <w:fldChar w:fldCharType="end"/>
          </w:r>
        </w:p>
      </w:sdtContent>
    </w:sdt>
    <w:p w14:paraId="54F15F8B" w14:textId="77777777" w:rsidR="009A6166" w:rsidRDefault="009A6166" w:rsidP="005F5969">
      <w:pPr>
        <w:pStyle w:val="Heading1"/>
        <w:rPr>
          <w:color w:val="000000" w:themeColor="text1"/>
        </w:rPr>
      </w:pPr>
      <w:bookmarkStart w:id="0" w:name="_Toc88672057"/>
    </w:p>
    <w:p w14:paraId="07B712D7" w14:textId="77777777" w:rsidR="003C6D73" w:rsidRDefault="003C6D73" w:rsidP="003C6D73"/>
    <w:p w14:paraId="155A6AB8" w14:textId="77777777" w:rsidR="003C6D73" w:rsidRDefault="003C6D73" w:rsidP="003C6D73"/>
    <w:p w14:paraId="48BCD98E" w14:textId="77777777" w:rsidR="003C6D73" w:rsidRDefault="003C6D73" w:rsidP="003C6D73"/>
    <w:p w14:paraId="0FF2E5B8" w14:textId="77777777" w:rsidR="003C6D73" w:rsidRDefault="003C6D73" w:rsidP="003C6D73"/>
    <w:p w14:paraId="7463821B" w14:textId="77777777" w:rsidR="003C6D73" w:rsidRDefault="003C6D73" w:rsidP="003C6D73"/>
    <w:p w14:paraId="288343D7" w14:textId="77777777" w:rsidR="003C6D73" w:rsidRDefault="003C6D73" w:rsidP="003C6D73"/>
    <w:p w14:paraId="4ECE5683" w14:textId="77777777" w:rsidR="003C6D73" w:rsidRDefault="003C6D73" w:rsidP="003C6D73"/>
    <w:p w14:paraId="5CD9BD66" w14:textId="77777777" w:rsidR="003C6D73" w:rsidRDefault="003C6D73" w:rsidP="003C6D73"/>
    <w:p w14:paraId="2843DBC8" w14:textId="77777777" w:rsidR="003C6D73" w:rsidRDefault="003C6D73" w:rsidP="003C6D73"/>
    <w:p w14:paraId="4E534672" w14:textId="77777777" w:rsidR="003C6D73" w:rsidRDefault="003C6D73" w:rsidP="003C6D73"/>
    <w:p w14:paraId="6BC2657E" w14:textId="77777777" w:rsidR="003C6D73" w:rsidRDefault="003C6D73" w:rsidP="003C6D73"/>
    <w:p w14:paraId="1BBC8A10" w14:textId="77777777" w:rsidR="003C6D73" w:rsidRDefault="003C6D73" w:rsidP="003C6D73"/>
    <w:p w14:paraId="2B0941E2" w14:textId="77777777" w:rsidR="003C6D73" w:rsidRDefault="003C6D73" w:rsidP="003C6D73"/>
    <w:p w14:paraId="1D314C2D" w14:textId="77777777" w:rsidR="003C6D73" w:rsidRDefault="003C6D73" w:rsidP="003C6D73"/>
    <w:p w14:paraId="0744225C" w14:textId="77777777" w:rsidR="003C6D73" w:rsidRDefault="003C6D73" w:rsidP="003C6D73"/>
    <w:p w14:paraId="5BE6C5E3" w14:textId="77777777" w:rsidR="003C6D73" w:rsidRPr="003C6D73" w:rsidRDefault="003C6D73" w:rsidP="003C6D73"/>
    <w:p w14:paraId="02AD5E6C" w14:textId="714F8B92" w:rsidR="006965B0" w:rsidRPr="009A6166" w:rsidRDefault="006965B0" w:rsidP="006965B0">
      <w:pPr>
        <w:pStyle w:val="Heading1"/>
        <w:rPr>
          <w:color w:val="000000" w:themeColor="text1"/>
        </w:rPr>
      </w:pPr>
      <w:r>
        <w:rPr>
          <w:color w:val="000000" w:themeColor="text1"/>
        </w:rPr>
        <w:lastRenderedPageBreak/>
        <w:t>Day 1:</w:t>
      </w:r>
    </w:p>
    <w:p w14:paraId="500C1081" w14:textId="77777777" w:rsidR="006965B0" w:rsidRDefault="006965B0" w:rsidP="006965B0">
      <w:pPr>
        <w:pStyle w:val="Heading1"/>
      </w:pPr>
      <w:r>
        <w:t>Done requirements</w:t>
      </w:r>
    </w:p>
    <w:p w14:paraId="79E20956" w14:textId="77777777" w:rsidR="006965B0" w:rsidRDefault="006965B0" w:rsidP="006965B0">
      <w:proofErr w:type="spellStart"/>
      <w:r>
        <w:t>Mostafa</w:t>
      </w:r>
      <w:proofErr w:type="spellEnd"/>
      <w:r>
        <w:t>: Implementation of the driver sending an offer and 1 sequence diagram</w:t>
      </w:r>
    </w:p>
    <w:p w14:paraId="6F8D10B1" w14:textId="77777777" w:rsidR="006965B0" w:rsidRDefault="006965B0" w:rsidP="006965B0">
      <w:r>
        <w:t>Sandra: Implementation of admin verification for the user and 1 sequence diagram</w:t>
      </w:r>
    </w:p>
    <w:p w14:paraId="11C63816" w14:textId="77777777" w:rsidR="006965B0" w:rsidRPr="005A431A" w:rsidRDefault="006965B0" w:rsidP="006965B0">
      <w:r>
        <w:t>Yousef: Implementation of login for both user and driver</w:t>
      </w:r>
    </w:p>
    <w:p w14:paraId="7C62591D" w14:textId="77777777" w:rsidR="006965B0" w:rsidRDefault="006965B0" w:rsidP="006965B0">
      <w:pPr>
        <w:pStyle w:val="Heading1"/>
      </w:pPr>
      <w:r>
        <w:t>What will be done today</w:t>
      </w:r>
    </w:p>
    <w:p w14:paraId="6401A56B" w14:textId="28578DB5" w:rsidR="006965B0" w:rsidRDefault="006965B0" w:rsidP="00A934EA">
      <w:proofErr w:type="spellStart"/>
      <w:r>
        <w:t>Mostafa</w:t>
      </w:r>
      <w:proofErr w:type="spellEnd"/>
      <w:r>
        <w:t xml:space="preserve">: </w:t>
      </w:r>
      <w:r w:rsidR="00A934EA">
        <w:t>updating the class diagram for the new modifications</w:t>
      </w:r>
    </w:p>
    <w:p w14:paraId="2E33EBB0" w14:textId="1FA16642" w:rsidR="006965B0" w:rsidRDefault="006965B0" w:rsidP="00A934EA">
      <w:r>
        <w:t>Sandra:</w:t>
      </w:r>
      <w:r w:rsidR="00A934EA">
        <w:t xml:space="preserve"> analyzing the new requirements for implementation </w:t>
      </w:r>
    </w:p>
    <w:p w14:paraId="3AA181C9" w14:textId="2AEF8AE8" w:rsidR="006965B0" w:rsidRPr="0069559B" w:rsidRDefault="006965B0" w:rsidP="003C6D73">
      <w:r>
        <w:t xml:space="preserve">Yousef: </w:t>
      </w:r>
      <w:r w:rsidR="00A934EA">
        <w:t>finding classes with similar behavior to be unified and cleaning the code</w:t>
      </w:r>
    </w:p>
    <w:p w14:paraId="60FCCF0A" w14:textId="77777777" w:rsidR="006965B0" w:rsidRPr="005A431A" w:rsidRDefault="006965B0" w:rsidP="006965B0">
      <w:pPr>
        <w:pStyle w:val="Heading1"/>
      </w:pPr>
      <w:r>
        <w:t>Current obstacles</w:t>
      </w:r>
    </w:p>
    <w:p w14:paraId="5D9F965C" w14:textId="6230C1B9" w:rsidR="006965B0" w:rsidRDefault="006965B0" w:rsidP="00A934EA">
      <w:proofErr w:type="spellStart"/>
      <w:r>
        <w:t>Mostafa</w:t>
      </w:r>
      <w:proofErr w:type="spellEnd"/>
      <w:r>
        <w:t xml:space="preserve">: Had some trouble </w:t>
      </w:r>
      <w:r w:rsidR="00A934EA">
        <w:t>relating the classes</w:t>
      </w:r>
      <w:r>
        <w:t xml:space="preserve"> </w:t>
      </w:r>
      <w:r w:rsidR="00A934EA">
        <w:t>in the class diagram</w:t>
      </w:r>
    </w:p>
    <w:p w14:paraId="4E583E8F" w14:textId="75A5E479" w:rsidR="006965B0" w:rsidRDefault="006965B0" w:rsidP="00A934EA">
      <w:r>
        <w:t xml:space="preserve">Sandra: Had some trouble </w:t>
      </w:r>
      <w:r w:rsidR="00A934EA">
        <w:t>deciding on the design patterns</w:t>
      </w:r>
    </w:p>
    <w:p w14:paraId="3D325CC0" w14:textId="4BDD2CD2" w:rsidR="006965B0" w:rsidRDefault="006965B0" w:rsidP="003C6D73">
      <w:r>
        <w:t xml:space="preserve">Yousef: </w:t>
      </w:r>
      <w:r w:rsidR="00A934EA">
        <w:t>Had problems with maintaining the sequence of the program</w:t>
      </w:r>
    </w:p>
    <w:p w14:paraId="043B9E13" w14:textId="7A6B64B8" w:rsidR="006965B0" w:rsidRPr="003C6D73" w:rsidRDefault="00356B96" w:rsidP="003C6D73">
      <w:pPr>
        <w:pStyle w:val="Heading1"/>
        <w:rPr>
          <w:b w:val="0"/>
          <w:bCs w:val="0"/>
          <w:noProof/>
          <w:color w:val="FF0000"/>
          <w:sz w:val="24"/>
        </w:rPr>
      </w:pPr>
      <w:r>
        <w:t xml:space="preserve">Current </w:t>
      </w:r>
      <w:proofErr w:type="spellStart"/>
      <w:r>
        <w:t>Trello</w:t>
      </w:r>
      <w:proofErr w:type="spellEnd"/>
      <w:r>
        <w:t xml:space="preserve"> workspace</w:t>
      </w:r>
      <w:r w:rsidR="003C6D73">
        <w:rPr>
          <w:b w:val="0"/>
          <w:bCs w:val="0"/>
          <w:noProof/>
          <w:color w:val="FF0000"/>
          <w:sz w:val="24"/>
        </w:rPr>
        <w:pict w14:anchorId="3F98B8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0.25pt;height:214.5pt">
            <v:imagedata r:id="rId11" o:title="sc 1"/>
          </v:shape>
        </w:pict>
      </w:r>
    </w:p>
    <w:p w14:paraId="50DA560D" w14:textId="48FE0ACE" w:rsidR="009A6166" w:rsidRPr="009A6166" w:rsidRDefault="009A6166" w:rsidP="005F5969">
      <w:pPr>
        <w:pStyle w:val="Heading1"/>
        <w:rPr>
          <w:color w:val="000000" w:themeColor="text1"/>
        </w:rPr>
      </w:pPr>
      <w:r w:rsidRPr="009A6166">
        <w:rPr>
          <w:color w:val="000000" w:themeColor="text1"/>
        </w:rPr>
        <w:lastRenderedPageBreak/>
        <w:t>Day 2</w:t>
      </w:r>
      <w:r>
        <w:rPr>
          <w:color w:val="000000" w:themeColor="text1"/>
        </w:rPr>
        <w:t>:</w:t>
      </w:r>
    </w:p>
    <w:p w14:paraId="79450CE4" w14:textId="1CE96E57" w:rsidR="005F5969" w:rsidRDefault="002C716B" w:rsidP="005F5969">
      <w:pPr>
        <w:pStyle w:val="Heading1"/>
      </w:pPr>
      <w:r>
        <w:t>Done requirements</w:t>
      </w:r>
      <w:bookmarkEnd w:id="0"/>
    </w:p>
    <w:p w14:paraId="6A486D29" w14:textId="7E99464A" w:rsidR="00A934EA" w:rsidRDefault="00A934EA" w:rsidP="00A934EA">
      <w:bookmarkStart w:id="1" w:name="_Toc88672058"/>
      <w:proofErr w:type="spellStart"/>
      <w:r>
        <w:t>Mostafa</w:t>
      </w:r>
      <w:proofErr w:type="spellEnd"/>
      <w:r>
        <w:t>: updated the class diagram for the new modifications</w:t>
      </w:r>
    </w:p>
    <w:p w14:paraId="7790AD9C" w14:textId="18EA12AE" w:rsidR="00A934EA" w:rsidRDefault="00A934EA" w:rsidP="00A934EA">
      <w:r>
        <w:t xml:space="preserve">Sandra: analyzed the new requirements for implementation </w:t>
      </w:r>
    </w:p>
    <w:p w14:paraId="04613336" w14:textId="5AFEDD03" w:rsidR="00A934EA" w:rsidRPr="005A431A" w:rsidRDefault="00A934EA" w:rsidP="00A934EA">
      <w:r>
        <w:t>Yousef: unified classes with similar behavior and cleaned the code</w:t>
      </w:r>
    </w:p>
    <w:p w14:paraId="6E36DEC0" w14:textId="264C019E" w:rsidR="005F5969" w:rsidRDefault="002C716B" w:rsidP="005F5969">
      <w:pPr>
        <w:pStyle w:val="Heading1"/>
      </w:pPr>
      <w:r>
        <w:t>What will be done today</w:t>
      </w:r>
      <w:bookmarkEnd w:id="1"/>
    </w:p>
    <w:p w14:paraId="33B17554" w14:textId="02436ADD" w:rsidR="0069559B" w:rsidRDefault="0069559B" w:rsidP="0069559B">
      <w:proofErr w:type="spellStart"/>
      <w:r>
        <w:t>Mostafa</w:t>
      </w:r>
      <w:proofErr w:type="spellEnd"/>
      <w:r>
        <w:t xml:space="preserve">: moving all the </w:t>
      </w:r>
      <w:proofErr w:type="spellStart"/>
      <w:r>
        <w:t>Arraylists</w:t>
      </w:r>
      <w:proofErr w:type="spellEnd"/>
      <w:r>
        <w:t xml:space="preserve"> (persistence) to the database class</w:t>
      </w:r>
    </w:p>
    <w:p w14:paraId="39EEE3DE" w14:textId="364F3053" w:rsidR="0069559B" w:rsidRDefault="0069559B" w:rsidP="001964F8">
      <w:r>
        <w:t xml:space="preserve">Sandra: </w:t>
      </w:r>
      <w:r w:rsidR="001964F8">
        <w:t>encapsulating admin related functions and moving out the database related implementations</w:t>
      </w:r>
    </w:p>
    <w:p w14:paraId="1EFEE55A" w14:textId="000D627F" w:rsidR="0069559B" w:rsidRPr="0069559B" w:rsidRDefault="0069559B" w:rsidP="00356B96">
      <w:r>
        <w:t xml:space="preserve">Yousef: </w:t>
      </w:r>
      <w:r w:rsidR="001964F8">
        <w:t xml:space="preserve">unifying the </w:t>
      </w:r>
      <w:proofErr w:type="spellStart"/>
      <w:r w:rsidR="001964F8">
        <w:t>IAccess</w:t>
      </w:r>
      <w:proofErr w:type="spellEnd"/>
      <w:r w:rsidR="001964F8">
        <w:t xml:space="preserve"> and </w:t>
      </w:r>
      <w:proofErr w:type="spellStart"/>
      <w:r w:rsidR="001964F8">
        <w:t>IAuthorize</w:t>
      </w:r>
      <w:proofErr w:type="spellEnd"/>
      <w:r w:rsidR="001964F8">
        <w:t xml:space="preserve"> interfaces into one </w:t>
      </w:r>
      <w:proofErr w:type="spellStart"/>
      <w:r w:rsidR="001964F8">
        <w:t>IAuthurize</w:t>
      </w:r>
      <w:proofErr w:type="spellEnd"/>
      <w:r w:rsidR="001964F8">
        <w:t xml:space="preserve"> interface with register and login classes</w:t>
      </w:r>
    </w:p>
    <w:p w14:paraId="449C0AAD" w14:textId="3FD4274B" w:rsidR="00DE1066" w:rsidRPr="005A431A" w:rsidRDefault="002C716B" w:rsidP="005A431A">
      <w:pPr>
        <w:pStyle w:val="Heading1"/>
      </w:pPr>
      <w:bookmarkStart w:id="2" w:name="_Toc88672059"/>
      <w:r>
        <w:t>Current obstacles</w:t>
      </w:r>
      <w:bookmarkEnd w:id="2"/>
    </w:p>
    <w:p w14:paraId="41E0A9D6" w14:textId="20957871" w:rsidR="00DE1066" w:rsidRDefault="00DE1066" w:rsidP="00EE2C5E">
      <w:r>
        <w:t xml:space="preserve">Mostafa: Had some trouble applying </w:t>
      </w:r>
      <w:r w:rsidR="00EE2C5E">
        <w:t>changes to the classes after fixing the database classes</w:t>
      </w:r>
    </w:p>
    <w:p w14:paraId="62E05D9E" w14:textId="18C473F4" w:rsidR="00DE1066" w:rsidRDefault="00DE1066" w:rsidP="00CC65B4">
      <w:r>
        <w:t>Sandra:</w:t>
      </w:r>
      <w:r w:rsidR="00CC65B4">
        <w:t xml:space="preserve"> Had logical errors when improving the admin functions</w:t>
      </w:r>
    </w:p>
    <w:p w14:paraId="34394F31" w14:textId="603562CA" w:rsidR="005A431A" w:rsidRDefault="00DE1066" w:rsidP="00356B96">
      <w:r>
        <w:t xml:space="preserve">Yousef: </w:t>
      </w:r>
      <w:r w:rsidR="00CC65B4">
        <w:t xml:space="preserve">Had some trouble applying the </w:t>
      </w:r>
      <w:proofErr w:type="spellStart"/>
      <w:r w:rsidR="00CC65B4">
        <w:t>IAuthorize</w:t>
      </w:r>
      <w:proofErr w:type="spellEnd"/>
      <w:r w:rsidR="00CC65B4">
        <w:t xml:space="preserve"> changes to the classes interacting with it</w:t>
      </w:r>
    </w:p>
    <w:p w14:paraId="6F719873" w14:textId="271711C3" w:rsidR="00356B96" w:rsidRDefault="00356B96" w:rsidP="00356B96">
      <w:pPr>
        <w:pStyle w:val="Heading1"/>
        <w:rPr>
          <w:b w:val="0"/>
          <w:bCs w:val="0"/>
          <w:noProof/>
          <w:color w:val="FF0000"/>
          <w:sz w:val="24"/>
        </w:rPr>
      </w:pPr>
      <w:bookmarkStart w:id="3" w:name="_Toc88672060"/>
      <w:r>
        <w:t xml:space="preserve">Current </w:t>
      </w:r>
      <w:proofErr w:type="spellStart"/>
      <w:r>
        <w:t>Trello</w:t>
      </w:r>
      <w:proofErr w:type="spellEnd"/>
      <w:r>
        <w:t xml:space="preserve"> workspace</w:t>
      </w:r>
    </w:p>
    <w:p w14:paraId="45494F75" w14:textId="755226B3" w:rsidR="00F30C8A" w:rsidRDefault="003C6D73" w:rsidP="00356B96">
      <w:pPr>
        <w:pStyle w:val="Heading1"/>
      </w:pPr>
      <w:r>
        <w:rPr>
          <w:b w:val="0"/>
          <w:bCs w:val="0"/>
          <w:noProof/>
          <w:color w:val="FF0000"/>
          <w:sz w:val="24"/>
        </w:rPr>
        <w:pict w14:anchorId="142072D1">
          <v:shape id="_x0000_i1026" type="#_x0000_t75" style="width:426pt;height:194.25pt">
            <v:imagedata r:id="rId12" o:title="sc 2"/>
          </v:shape>
        </w:pict>
      </w:r>
      <w:bookmarkEnd w:id="3"/>
    </w:p>
    <w:p w14:paraId="32C91E88" w14:textId="2A300DC4" w:rsidR="00EE2C5E" w:rsidRPr="009A6166" w:rsidRDefault="00EE2C5E" w:rsidP="00EE2C5E">
      <w:pPr>
        <w:pStyle w:val="Heading1"/>
        <w:rPr>
          <w:color w:val="000000" w:themeColor="text1"/>
        </w:rPr>
      </w:pPr>
      <w:r w:rsidRPr="009A6166">
        <w:rPr>
          <w:color w:val="000000" w:themeColor="text1"/>
        </w:rPr>
        <w:lastRenderedPageBreak/>
        <w:t xml:space="preserve">Day </w:t>
      </w:r>
      <w:r>
        <w:rPr>
          <w:color w:val="000000" w:themeColor="text1"/>
        </w:rPr>
        <w:t>3:</w:t>
      </w:r>
    </w:p>
    <w:p w14:paraId="68A50FA3" w14:textId="77777777" w:rsidR="00EE2C5E" w:rsidRDefault="00EE2C5E" w:rsidP="00EE2C5E">
      <w:pPr>
        <w:pStyle w:val="Heading1"/>
      </w:pPr>
      <w:r>
        <w:t>Done requirements</w:t>
      </w:r>
    </w:p>
    <w:p w14:paraId="095862D0" w14:textId="2879C09E" w:rsidR="00EE2C5E" w:rsidRDefault="00EE2C5E" w:rsidP="00EE2C5E">
      <w:proofErr w:type="spellStart"/>
      <w:r>
        <w:t>Mostafa</w:t>
      </w:r>
      <w:proofErr w:type="spellEnd"/>
      <w:r>
        <w:t xml:space="preserve">: moved all the </w:t>
      </w:r>
      <w:proofErr w:type="spellStart"/>
      <w:r>
        <w:t>Arraylists</w:t>
      </w:r>
      <w:proofErr w:type="spellEnd"/>
      <w:r>
        <w:t xml:space="preserve"> (persistence) to the database class</w:t>
      </w:r>
    </w:p>
    <w:p w14:paraId="1ED3864E" w14:textId="3BA77C19" w:rsidR="00EE2C5E" w:rsidRDefault="00EE2C5E" w:rsidP="00EE2C5E">
      <w:r>
        <w:t xml:space="preserve">Sandra: unified the </w:t>
      </w:r>
      <w:proofErr w:type="spellStart"/>
      <w:r>
        <w:t>IAccess</w:t>
      </w:r>
      <w:proofErr w:type="spellEnd"/>
      <w:r>
        <w:t xml:space="preserve"> and </w:t>
      </w:r>
      <w:proofErr w:type="spellStart"/>
      <w:r>
        <w:t>IAuthorize</w:t>
      </w:r>
      <w:proofErr w:type="spellEnd"/>
      <w:r>
        <w:t xml:space="preserve"> interfaces into one </w:t>
      </w:r>
      <w:proofErr w:type="spellStart"/>
      <w:r>
        <w:t>IAuthurize</w:t>
      </w:r>
      <w:proofErr w:type="spellEnd"/>
      <w:r>
        <w:t xml:space="preserve"> interface with register and login classes</w:t>
      </w:r>
    </w:p>
    <w:p w14:paraId="33D40F6A" w14:textId="236A0555" w:rsidR="00EE2C5E" w:rsidRPr="005A431A" w:rsidRDefault="00EE2C5E" w:rsidP="00EE2C5E">
      <w:r>
        <w:t>Yousef: encapsulated admin related function and moved out the database related implementations</w:t>
      </w:r>
    </w:p>
    <w:p w14:paraId="193F186C" w14:textId="77777777" w:rsidR="00EE2C5E" w:rsidRDefault="00EE2C5E" w:rsidP="00EE2C5E">
      <w:pPr>
        <w:pStyle w:val="Heading1"/>
      </w:pPr>
      <w:r>
        <w:t>What will be done today</w:t>
      </w:r>
    </w:p>
    <w:p w14:paraId="24989551" w14:textId="6DA91081" w:rsidR="00EE2C5E" w:rsidRDefault="00EE2C5E" w:rsidP="00EE2C5E">
      <w:proofErr w:type="spellStart"/>
      <w:r>
        <w:t>Mostafa</w:t>
      </w:r>
      <w:proofErr w:type="spellEnd"/>
      <w:r>
        <w:t xml:space="preserve">: moving all the </w:t>
      </w:r>
      <w:proofErr w:type="spellStart"/>
      <w:r>
        <w:t>Arraylists</w:t>
      </w:r>
      <w:proofErr w:type="spellEnd"/>
      <w:r>
        <w:t xml:space="preserve"> (persistence) related processes/methods to the database class and apply the strategy pattern on the database</w:t>
      </w:r>
    </w:p>
    <w:p w14:paraId="0CA5131B" w14:textId="37C38D31" w:rsidR="00EE2C5E" w:rsidRDefault="00EE2C5E" w:rsidP="00EE2C5E">
      <w:r>
        <w:t xml:space="preserve">Sandra: adjusting the sequences to fit the new </w:t>
      </w:r>
      <w:proofErr w:type="spellStart"/>
      <w:r>
        <w:t>IAuthorize</w:t>
      </w:r>
      <w:proofErr w:type="spellEnd"/>
      <w:r>
        <w:t xml:space="preserve"> interface</w:t>
      </w:r>
    </w:p>
    <w:p w14:paraId="6491E28E" w14:textId="7913C254" w:rsidR="00EE2C5E" w:rsidRPr="0069559B" w:rsidRDefault="00EE2C5E" w:rsidP="00E166DC">
      <w:r>
        <w:t>Yousef:</w:t>
      </w:r>
      <w:r w:rsidR="00E166DC" w:rsidRPr="00E166DC">
        <w:t xml:space="preserve"> </w:t>
      </w:r>
      <w:r w:rsidR="00E166DC">
        <w:t>moving</w:t>
      </w:r>
      <w:r>
        <w:t xml:space="preserve"> all the related admin </w:t>
      </w:r>
      <w:proofErr w:type="spellStart"/>
      <w:r>
        <w:t>Arraylists</w:t>
      </w:r>
      <w:proofErr w:type="spellEnd"/>
      <w:r>
        <w:t xml:space="preserve"> out to the database </w:t>
      </w:r>
      <w:proofErr w:type="gramStart"/>
      <w:r>
        <w:t>class(</w:t>
      </w:r>
      <w:proofErr w:type="gramEnd"/>
      <w:r>
        <w:t>persistence)</w:t>
      </w:r>
    </w:p>
    <w:p w14:paraId="4BAD44B7" w14:textId="77777777" w:rsidR="00EE2C5E" w:rsidRPr="00E166DC" w:rsidRDefault="00EE2C5E" w:rsidP="00EE2C5E">
      <w:pPr>
        <w:pStyle w:val="Heading1"/>
      </w:pPr>
      <w:r w:rsidRPr="00E166DC">
        <w:t>Current obstacles</w:t>
      </w:r>
    </w:p>
    <w:p w14:paraId="5132063B" w14:textId="0AA41045" w:rsidR="00EE2C5E" w:rsidRDefault="00EE2C5E" w:rsidP="00B435E3">
      <w:proofErr w:type="spellStart"/>
      <w:r>
        <w:t>Mostafa</w:t>
      </w:r>
      <w:proofErr w:type="spellEnd"/>
      <w:r>
        <w:t xml:space="preserve">: Had some </w:t>
      </w:r>
      <w:r w:rsidR="00B435E3">
        <w:t>logical issues with the new methods in the database class</w:t>
      </w:r>
    </w:p>
    <w:p w14:paraId="0725F8E7" w14:textId="362D521F" w:rsidR="00EE2C5E" w:rsidRDefault="00EE2C5E" w:rsidP="00EE2C5E">
      <w:r>
        <w:t>Sandra: Had some trouble applying the scenarios with the new unified Interface</w:t>
      </w:r>
    </w:p>
    <w:p w14:paraId="2AF63BF5" w14:textId="27791AED" w:rsidR="005F1B3B" w:rsidRPr="00AA7BA4" w:rsidRDefault="00EE2C5E" w:rsidP="00AA7BA4">
      <w:r>
        <w:t>Yousef: Had logical errors when improving the admin functions</w:t>
      </w:r>
    </w:p>
    <w:p w14:paraId="20D5C882" w14:textId="13BBD222" w:rsidR="00E166DC" w:rsidRPr="00AA7BA4" w:rsidRDefault="00E166DC" w:rsidP="00AA7BA4">
      <w:pPr>
        <w:rPr>
          <w:rFonts w:asciiTheme="majorHAnsi" w:hAnsiTheme="majorHAnsi"/>
          <w:b/>
          <w:bCs/>
          <w:color w:val="FF6600"/>
          <w:sz w:val="36"/>
          <w:szCs w:val="36"/>
        </w:rPr>
      </w:pPr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Current </w:t>
      </w:r>
      <w:proofErr w:type="spellStart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>Trello</w:t>
      </w:r>
      <w:proofErr w:type="spellEnd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 workspace</w:t>
      </w:r>
    </w:p>
    <w:p w14:paraId="230A8AFE" w14:textId="45FA55F5" w:rsidR="00E166DC" w:rsidRDefault="003C6D73" w:rsidP="00E166DC">
      <w:pPr>
        <w:tabs>
          <w:tab w:val="left" w:pos="4305"/>
        </w:tabs>
        <w:rPr>
          <w:rFonts w:asciiTheme="majorHAnsi" w:hAnsiTheme="majorHAnsi"/>
          <w:sz w:val="36"/>
          <w:szCs w:val="36"/>
        </w:rPr>
      </w:pPr>
      <w:r>
        <w:rPr>
          <w:rFonts w:asciiTheme="majorHAnsi" w:hAnsiTheme="majorHAnsi"/>
          <w:sz w:val="36"/>
          <w:szCs w:val="36"/>
        </w:rPr>
        <w:pict w14:anchorId="4E965123">
          <v:shape id="_x0000_i1027" type="#_x0000_t75" style="width:396.75pt;height:181.5pt">
            <v:imagedata r:id="rId13" o:title="sc 3"/>
          </v:shape>
        </w:pict>
      </w:r>
    </w:p>
    <w:p w14:paraId="49FF0287" w14:textId="12C28E77" w:rsidR="00E166DC" w:rsidRPr="009A6166" w:rsidRDefault="00E166DC" w:rsidP="00E166DC">
      <w:pPr>
        <w:pStyle w:val="Heading1"/>
        <w:rPr>
          <w:color w:val="000000" w:themeColor="text1"/>
        </w:rPr>
      </w:pPr>
      <w:r w:rsidRPr="009A6166">
        <w:rPr>
          <w:color w:val="000000" w:themeColor="text1"/>
        </w:rPr>
        <w:lastRenderedPageBreak/>
        <w:t xml:space="preserve">Day </w:t>
      </w:r>
      <w:r>
        <w:rPr>
          <w:color w:val="000000" w:themeColor="text1"/>
        </w:rPr>
        <w:t>4:</w:t>
      </w:r>
    </w:p>
    <w:p w14:paraId="5710E296" w14:textId="77777777" w:rsidR="00E166DC" w:rsidRDefault="00E166DC" w:rsidP="00E166DC">
      <w:pPr>
        <w:pStyle w:val="Heading1"/>
      </w:pPr>
      <w:r>
        <w:t>Done requirements</w:t>
      </w:r>
    </w:p>
    <w:p w14:paraId="6BCA2C89" w14:textId="22DD11ED" w:rsidR="00E166DC" w:rsidRDefault="00E166DC" w:rsidP="00E166DC">
      <w:proofErr w:type="spellStart"/>
      <w:r>
        <w:t>Mostafa</w:t>
      </w:r>
      <w:proofErr w:type="spellEnd"/>
      <w:r>
        <w:t xml:space="preserve">: moved all the </w:t>
      </w:r>
      <w:proofErr w:type="spellStart"/>
      <w:r>
        <w:t>Arraylists</w:t>
      </w:r>
      <w:proofErr w:type="spellEnd"/>
      <w:r>
        <w:t xml:space="preserve"> (persistence) related processes/methods to the database class and apply the strategy pattern on the database</w:t>
      </w:r>
    </w:p>
    <w:p w14:paraId="461B8193" w14:textId="25CFF567" w:rsidR="00E166DC" w:rsidRDefault="00815DF8" w:rsidP="00E166DC">
      <w:r>
        <w:t xml:space="preserve">Sandra: adjusted </w:t>
      </w:r>
      <w:r w:rsidR="00E166DC">
        <w:t xml:space="preserve">the sequences to fit the new </w:t>
      </w:r>
      <w:proofErr w:type="spellStart"/>
      <w:r w:rsidR="00E166DC">
        <w:t>IAuthorize</w:t>
      </w:r>
      <w:proofErr w:type="spellEnd"/>
      <w:r w:rsidR="00E166DC">
        <w:t xml:space="preserve"> interface</w:t>
      </w:r>
    </w:p>
    <w:p w14:paraId="2846C8BC" w14:textId="19267E7F" w:rsidR="00E166DC" w:rsidRPr="0069559B" w:rsidRDefault="00E166DC" w:rsidP="00815DF8">
      <w:r>
        <w:t xml:space="preserve">Yousef: </w:t>
      </w:r>
      <w:r w:rsidR="00815DF8">
        <w:t>moved</w:t>
      </w:r>
      <w:r>
        <w:t xml:space="preserve"> all the related admin </w:t>
      </w:r>
      <w:proofErr w:type="spellStart"/>
      <w:r>
        <w:t>Arraylists</w:t>
      </w:r>
      <w:proofErr w:type="spellEnd"/>
      <w:r>
        <w:t xml:space="preserve"> are out to the database </w:t>
      </w:r>
      <w:proofErr w:type="gramStart"/>
      <w:r>
        <w:t>class(</w:t>
      </w:r>
      <w:proofErr w:type="gramEnd"/>
      <w:r>
        <w:t>persistence)</w:t>
      </w:r>
    </w:p>
    <w:p w14:paraId="44C76540" w14:textId="77777777" w:rsidR="00E166DC" w:rsidRDefault="00E166DC" w:rsidP="00E166DC">
      <w:pPr>
        <w:pStyle w:val="Heading1"/>
      </w:pPr>
      <w:r>
        <w:t>What will be done today</w:t>
      </w:r>
    </w:p>
    <w:p w14:paraId="308430A0" w14:textId="76116131" w:rsidR="00E166DC" w:rsidRDefault="00E166DC" w:rsidP="00C92E6F">
      <w:proofErr w:type="spellStart"/>
      <w:r>
        <w:t>Mostafa</w:t>
      </w:r>
      <w:proofErr w:type="spellEnd"/>
      <w:r>
        <w:t xml:space="preserve">: </w:t>
      </w:r>
      <w:r w:rsidR="00C92E6F">
        <w:t>allowing the admin to add 10% discounts to certain areas</w:t>
      </w:r>
    </w:p>
    <w:p w14:paraId="5A4A44F0" w14:textId="77A5F3C8" w:rsidR="00E166DC" w:rsidRDefault="00E166DC" w:rsidP="002F07FA">
      <w:r>
        <w:t xml:space="preserve">Sandra: </w:t>
      </w:r>
      <w:r w:rsidR="002F07FA">
        <w:t>implementing the first refactor (notifying only the available riders in the source area)</w:t>
      </w:r>
    </w:p>
    <w:p w14:paraId="6E438AB8" w14:textId="215FB15B" w:rsidR="00E166DC" w:rsidRPr="0069559B" w:rsidRDefault="00E166DC" w:rsidP="002F07FA">
      <w:r>
        <w:t>Yousef</w:t>
      </w:r>
      <w:r w:rsidR="002F07FA">
        <w:t>: implementing the second refactor (specifying the number of passengers in a ride)</w:t>
      </w:r>
    </w:p>
    <w:p w14:paraId="302DA563" w14:textId="77777777" w:rsidR="00E166DC" w:rsidRPr="00E166DC" w:rsidRDefault="00E166DC" w:rsidP="00E166DC">
      <w:pPr>
        <w:pStyle w:val="Heading1"/>
      </w:pPr>
      <w:r w:rsidRPr="00E166DC">
        <w:t>Current obstacles</w:t>
      </w:r>
    </w:p>
    <w:p w14:paraId="622E9A0F" w14:textId="4E9B3958" w:rsidR="00E166DC" w:rsidRDefault="00E166DC" w:rsidP="00013D1F">
      <w:proofErr w:type="spellStart"/>
      <w:r>
        <w:t>Mostafa</w:t>
      </w:r>
      <w:proofErr w:type="spellEnd"/>
      <w:r>
        <w:t xml:space="preserve">: Had some </w:t>
      </w:r>
      <w:r w:rsidR="00013D1F">
        <w:t>troubles regarding updating the locations with the new discount attribute</w:t>
      </w:r>
    </w:p>
    <w:p w14:paraId="30D91C26" w14:textId="5C40BC42" w:rsidR="00E166DC" w:rsidRDefault="00E166DC" w:rsidP="00980B1E">
      <w:r>
        <w:t xml:space="preserve">Sandra: Had some </w:t>
      </w:r>
      <w:r w:rsidR="00013D1F">
        <w:t xml:space="preserve">issues with the notification </w:t>
      </w:r>
      <w:r w:rsidR="00980B1E">
        <w:t>sequence</w:t>
      </w:r>
    </w:p>
    <w:p w14:paraId="2DF940BF" w14:textId="77777777" w:rsidR="00AA7BA4" w:rsidRDefault="00E166DC" w:rsidP="00AA7BA4">
      <w:r>
        <w:t xml:space="preserve">Yousef: Had </w:t>
      </w:r>
      <w:r w:rsidR="00013D1F">
        <w:t>issues updating the ride scenarios</w:t>
      </w:r>
    </w:p>
    <w:p w14:paraId="79A04AD3" w14:textId="77777777" w:rsidR="00AA7BA4" w:rsidRDefault="00AA7BA4" w:rsidP="00AA7BA4">
      <w:pPr>
        <w:tabs>
          <w:tab w:val="left" w:pos="4305"/>
        </w:tabs>
        <w:rPr>
          <w:rFonts w:asciiTheme="majorHAnsi" w:hAnsiTheme="majorHAnsi"/>
          <w:sz w:val="36"/>
          <w:szCs w:val="36"/>
        </w:rPr>
      </w:pPr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Current </w:t>
      </w:r>
      <w:proofErr w:type="spellStart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>Trello</w:t>
      </w:r>
      <w:proofErr w:type="spellEnd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 workspace</w:t>
      </w:r>
    </w:p>
    <w:p w14:paraId="37AD1D60" w14:textId="21FD69A4" w:rsidR="00E166DC" w:rsidRPr="00AA7BA4" w:rsidRDefault="003C6D73" w:rsidP="00AA7BA4">
      <w:r>
        <w:pict w14:anchorId="3ADF919B">
          <v:shape id="_x0000_i1028" type="#_x0000_t75" style="width:447.75pt;height:204.75pt">
            <v:imagedata r:id="rId14" o:title="sc 4"/>
          </v:shape>
        </w:pict>
      </w:r>
    </w:p>
    <w:p w14:paraId="1D3AE659" w14:textId="044F4C66" w:rsidR="00013D1F" w:rsidRPr="00013D1F" w:rsidRDefault="00013D1F" w:rsidP="00013D1F">
      <w:pPr>
        <w:pStyle w:val="Heading1"/>
        <w:rPr>
          <w:color w:val="000000" w:themeColor="text1"/>
        </w:rPr>
      </w:pPr>
      <w:r w:rsidRPr="009A6166">
        <w:rPr>
          <w:color w:val="000000" w:themeColor="text1"/>
        </w:rPr>
        <w:lastRenderedPageBreak/>
        <w:t xml:space="preserve">Day </w:t>
      </w:r>
      <w:r>
        <w:rPr>
          <w:color w:val="000000" w:themeColor="text1"/>
        </w:rPr>
        <w:t>5:</w:t>
      </w:r>
    </w:p>
    <w:p w14:paraId="5046C8E1" w14:textId="77777777" w:rsidR="00013D1F" w:rsidRDefault="00013D1F" w:rsidP="00013D1F">
      <w:pPr>
        <w:pStyle w:val="Heading1"/>
      </w:pPr>
      <w:r>
        <w:t>Done requirements</w:t>
      </w:r>
    </w:p>
    <w:p w14:paraId="254BB4F8" w14:textId="468406EF" w:rsidR="00013D1F" w:rsidRDefault="00013D1F" w:rsidP="00013D1F">
      <w:proofErr w:type="spellStart"/>
      <w:r>
        <w:t>Mostafa</w:t>
      </w:r>
      <w:proofErr w:type="spellEnd"/>
      <w:r>
        <w:t>: allowed the admin to add 10% discounts to certain areas</w:t>
      </w:r>
    </w:p>
    <w:p w14:paraId="646A4DDB" w14:textId="589BB08E" w:rsidR="00013D1F" w:rsidRDefault="00013D1F" w:rsidP="00013D1F">
      <w:r>
        <w:t>Sandra: implemented the first refactor (notifying only the available riders in the source area)</w:t>
      </w:r>
    </w:p>
    <w:p w14:paraId="5D39BA80" w14:textId="68491189" w:rsidR="00013D1F" w:rsidRPr="0069559B" w:rsidRDefault="00013D1F" w:rsidP="00013D1F">
      <w:r>
        <w:t>Yousef: implemented the second refactor (specifying the number of passengers in a ride)</w:t>
      </w:r>
    </w:p>
    <w:p w14:paraId="3FF5AB5D" w14:textId="77777777" w:rsidR="00013D1F" w:rsidRDefault="00013D1F" w:rsidP="00013D1F">
      <w:pPr>
        <w:pStyle w:val="Heading1"/>
      </w:pPr>
      <w:r>
        <w:t>What will be done today</w:t>
      </w:r>
    </w:p>
    <w:p w14:paraId="4EBBDDD5" w14:textId="5EC85A04" w:rsidR="00013D1F" w:rsidRDefault="00013D1F" w:rsidP="00013D1F">
      <w:proofErr w:type="spellStart"/>
      <w:r>
        <w:t>Mostafa</w:t>
      </w:r>
      <w:proofErr w:type="spellEnd"/>
      <w:r>
        <w:t>: implementing the login/register features as web services</w:t>
      </w:r>
    </w:p>
    <w:p w14:paraId="183A266C" w14:textId="0147516E" w:rsidR="00013D1F" w:rsidRDefault="00013D1F" w:rsidP="00013D1F">
      <w:r>
        <w:t>Sandra:</w:t>
      </w:r>
      <w:r w:rsidRPr="00013D1F">
        <w:t xml:space="preserve"> </w:t>
      </w:r>
      <w:r>
        <w:t>implementing the ride features as web services</w:t>
      </w:r>
    </w:p>
    <w:p w14:paraId="09E0C23F" w14:textId="3CAEB850" w:rsidR="00013D1F" w:rsidRPr="0069559B" w:rsidRDefault="00013D1F" w:rsidP="002F0722">
      <w:r>
        <w:t xml:space="preserve">Yousef: implementing the admin features as web services </w:t>
      </w:r>
    </w:p>
    <w:p w14:paraId="0E88A988" w14:textId="77777777" w:rsidR="00013D1F" w:rsidRPr="00E166DC" w:rsidRDefault="00013D1F" w:rsidP="00013D1F">
      <w:pPr>
        <w:pStyle w:val="Heading1"/>
      </w:pPr>
      <w:r w:rsidRPr="00E166DC">
        <w:t>Current obstacles</w:t>
      </w:r>
    </w:p>
    <w:p w14:paraId="2BDC7430" w14:textId="40C6167D" w:rsidR="00013D1F" w:rsidRDefault="00013D1F" w:rsidP="00013D1F">
      <w:proofErr w:type="spellStart"/>
      <w:r>
        <w:t>Mostafa</w:t>
      </w:r>
      <w:proofErr w:type="spellEnd"/>
      <w:r>
        <w:t>: had Problems knowing the correct notations to use with the functions</w:t>
      </w:r>
    </w:p>
    <w:p w14:paraId="43622E9A" w14:textId="4BB5A3DD" w:rsidR="00013D1F" w:rsidRDefault="00013D1F" w:rsidP="00013D1F">
      <w:r>
        <w:t>Sandra: Had some issues maintaining the observer pattern while implementing the web services</w:t>
      </w:r>
    </w:p>
    <w:p w14:paraId="35AFCD73" w14:textId="77777777" w:rsidR="00AA7BA4" w:rsidRDefault="00013D1F" w:rsidP="00AA7BA4">
      <w:r>
        <w:t xml:space="preserve">Yousef: Had issues with some </w:t>
      </w:r>
      <w:proofErr w:type="spellStart"/>
      <w:r>
        <w:t>springboot</w:t>
      </w:r>
      <w:proofErr w:type="spellEnd"/>
      <w:r>
        <w:t>-related syntaxes</w:t>
      </w:r>
    </w:p>
    <w:p w14:paraId="4C5845B2" w14:textId="77777777" w:rsidR="00AA7BA4" w:rsidRPr="00E166DC" w:rsidRDefault="00AA7BA4" w:rsidP="00AA7BA4">
      <w:pPr>
        <w:tabs>
          <w:tab w:val="left" w:pos="4305"/>
        </w:tabs>
        <w:rPr>
          <w:rFonts w:asciiTheme="majorHAnsi" w:hAnsiTheme="majorHAnsi"/>
          <w:sz w:val="36"/>
          <w:szCs w:val="36"/>
        </w:rPr>
      </w:pPr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Current </w:t>
      </w:r>
      <w:proofErr w:type="spellStart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>Trello</w:t>
      </w:r>
      <w:proofErr w:type="spellEnd"/>
      <w:r w:rsidRPr="00E166DC">
        <w:rPr>
          <w:rFonts w:asciiTheme="majorHAnsi" w:hAnsiTheme="majorHAnsi"/>
          <w:b/>
          <w:bCs/>
          <w:color w:val="FF6600"/>
          <w:sz w:val="32"/>
          <w:szCs w:val="32"/>
        </w:rPr>
        <w:t xml:space="preserve"> workspace</w:t>
      </w:r>
    </w:p>
    <w:p w14:paraId="070E7262" w14:textId="0503D85D" w:rsidR="00013D1F" w:rsidRPr="003C6D73" w:rsidRDefault="003C6D73" w:rsidP="003C6D73">
      <w:r>
        <w:pict w14:anchorId="45F09FD5">
          <v:shape id="_x0000_i1029" type="#_x0000_t75" style="width:447.75pt;height:204.75pt">
            <v:imagedata r:id="rId15" o:title="sc 5"/>
          </v:shape>
        </w:pict>
      </w:r>
      <w:bookmarkStart w:id="4" w:name="_GoBack"/>
      <w:bookmarkEnd w:id="4"/>
    </w:p>
    <w:sectPr w:rsidR="00013D1F" w:rsidRPr="003C6D73" w:rsidSect="00AF554F">
      <w:headerReference w:type="default" r:id="rId16"/>
      <w:footerReference w:type="default" r:id="rId17"/>
      <w:pgSz w:w="12240" w:h="15840"/>
      <w:pgMar w:top="1152" w:right="1296" w:bottom="1008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3B2D00" w14:textId="77777777" w:rsidR="00237AAC" w:rsidRDefault="00237AAC" w:rsidP="0015651B">
      <w:pPr>
        <w:spacing w:after="0" w:line="240" w:lineRule="auto"/>
      </w:pPr>
      <w:r>
        <w:separator/>
      </w:r>
    </w:p>
  </w:endnote>
  <w:endnote w:type="continuationSeparator" w:id="0">
    <w:p w14:paraId="0AC8B343" w14:textId="77777777" w:rsidR="00237AAC" w:rsidRDefault="00237AAC" w:rsidP="001565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8A2CB2" w14:textId="77777777" w:rsidR="006E26C5" w:rsidRPr="00A14324" w:rsidRDefault="00237AAC" w:rsidP="00C37C6E">
    <w:pPr>
      <w:pStyle w:val="Footer"/>
    </w:pPr>
    <w:sdt>
      <w:sdtPr>
        <w:id w:val="240828793"/>
        <w:docPartObj>
          <w:docPartGallery w:val="Page Numbers (Bottom of Page)"/>
          <w:docPartUnique/>
        </w:docPartObj>
      </w:sdtPr>
      <w:sdtEndPr/>
      <w:sdtContent>
        <w:r w:rsidR="006E26C5" w:rsidRPr="001E01B2">
          <w:rPr>
            <w:rFonts w:ascii="Calibri" w:hAnsi="Calibri" w:cs="Calibri"/>
            <w:b/>
            <w:bCs/>
            <w:sz w:val="23"/>
            <w:szCs w:val="23"/>
          </w:rPr>
          <w:t>CS</w:t>
        </w:r>
        <w:r w:rsidR="006E26C5">
          <w:rPr>
            <w:rFonts w:ascii="Calibri" w:hAnsi="Calibri" w:cs="Calibri"/>
            <w:b/>
            <w:bCs/>
            <w:sz w:val="23"/>
            <w:szCs w:val="23"/>
          </w:rPr>
          <w:t>352</w:t>
        </w:r>
        <w:r w:rsidR="006E26C5" w:rsidRPr="001E01B2">
          <w:rPr>
            <w:rFonts w:ascii="Calibri" w:hAnsi="Calibri" w:cs="Calibri"/>
            <w:b/>
            <w:bCs/>
            <w:sz w:val="23"/>
            <w:szCs w:val="23"/>
          </w:rPr>
          <w:t xml:space="preserve"> – CU – FCI – </w:t>
        </w:r>
        <w:r w:rsidR="006E26C5">
          <w:rPr>
            <w:rFonts w:ascii="Calibri" w:hAnsi="Calibri" w:cs="Calibri"/>
            <w:b/>
            <w:bCs/>
            <w:sz w:val="23"/>
            <w:szCs w:val="23"/>
          </w:rPr>
          <w:t>Software Engineering II – 2020</w:t>
        </w:r>
        <w:r w:rsidR="006E26C5" w:rsidRPr="001E01B2">
          <w:rPr>
            <w:rFonts w:ascii="Calibri" w:hAnsi="Calibri" w:cs="Calibri"/>
            <w:b/>
            <w:bCs/>
            <w:sz w:val="23"/>
            <w:szCs w:val="23"/>
          </w:rPr>
          <w:t xml:space="preserve"> – </w:t>
        </w:r>
        <w:r w:rsidR="006E26C5">
          <w:rPr>
            <w:rFonts w:ascii="Calibri" w:hAnsi="Calibri" w:cs="Calibri"/>
            <w:b/>
            <w:bCs/>
            <w:sz w:val="23"/>
            <w:szCs w:val="23"/>
          </w:rPr>
          <w:t>Daily scrum meeting template</w:t>
        </w:r>
        <w:r w:rsidR="006E26C5">
          <w:rPr>
            <w:rFonts w:ascii="Calibri" w:hAnsi="Calibri" w:cs="Calibri"/>
            <w:b/>
            <w:bCs/>
            <w:sz w:val="23"/>
            <w:szCs w:val="23"/>
          </w:rPr>
          <w:tab/>
        </w:r>
        <w:sdt>
          <w:sdtPr>
            <w:id w:val="-65641227"/>
            <w:docPartObj>
              <w:docPartGallery w:val="Page Numbers (Bottom of Page)"/>
              <w:docPartUnique/>
            </w:docPartObj>
          </w:sdtPr>
          <w:sdtEndPr/>
          <w:sdtContent>
            <w:r w:rsidR="006E26C5">
              <w:fldChar w:fldCharType="begin"/>
            </w:r>
            <w:r w:rsidR="006E26C5">
              <w:instrText xml:space="preserve"> PAGE   \* MERGEFORMAT </w:instrText>
            </w:r>
            <w:r w:rsidR="006E26C5">
              <w:fldChar w:fldCharType="separate"/>
            </w:r>
            <w:r w:rsidR="003C6D73">
              <w:rPr>
                <w:noProof/>
              </w:rPr>
              <w:t>7</w:t>
            </w:r>
            <w:r w:rsidR="006E26C5">
              <w:rPr>
                <w:noProof/>
              </w:rPr>
              <w:fldChar w:fldCharType="end"/>
            </w:r>
          </w:sdtContent>
        </w:sdt>
      </w:sdtContent>
    </w:sdt>
  </w:p>
  <w:p w14:paraId="4CE1753E" w14:textId="77777777" w:rsidR="006E26C5" w:rsidRDefault="006E26C5" w:rsidP="00F22A3C">
    <w:pPr>
      <w:pStyle w:val="Footer"/>
      <w:jc w:val="right"/>
    </w:pPr>
  </w:p>
  <w:p w14:paraId="005B976E" w14:textId="77777777" w:rsidR="006E26C5" w:rsidRDefault="006E26C5" w:rsidP="00F22A3C">
    <w:pPr>
      <w:pStyle w:val="Footer"/>
    </w:pPr>
  </w:p>
  <w:p w14:paraId="54CD0A83" w14:textId="77777777" w:rsidR="006E26C5" w:rsidRPr="00F22A3C" w:rsidRDefault="006E26C5" w:rsidP="00F22A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A3309D" w14:textId="77777777" w:rsidR="00237AAC" w:rsidRDefault="00237AAC" w:rsidP="0015651B">
      <w:pPr>
        <w:spacing w:after="0" w:line="240" w:lineRule="auto"/>
      </w:pPr>
      <w:r>
        <w:separator/>
      </w:r>
    </w:p>
  </w:footnote>
  <w:footnote w:type="continuationSeparator" w:id="0">
    <w:p w14:paraId="78D07E18" w14:textId="77777777" w:rsidR="00237AAC" w:rsidRDefault="00237AAC" w:rsidP="001565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EFE965" w14:textId="77777777" w:rsidR="006E26C5" w:rsidRPr="00492DB2" w:rsidRDefault="006E26C5" w:rsidP="0015651B">
    <w:pPr>
      <w:pStyle w:val="Header"/>
      <w:rPr>
        <w:rFonts w:asciiTheme="majorHAnsi" w:hAnsiTheme="majorHAnsi"/>
        <w:color w:val="404040" w:themeColor="text1" w:themeTint="BF"/>
        <w:sz w:val="14"/>
      </w:rPr>
    </w:pPr>
    <w:r w:rsidRPr="00B12EF6">
      <w:rPr>
        <w:rFonts w:asciiTheme="majorHAnsi" w:hAnsiTheme="majorHAnsi"/>
        <w:noProof/>
        <w:color w:val="404040" w:themeColor="text1" w:themeTint="BF"/>
        <w:sz w:val="52"/>
      </w:rPr>
      <w:drawing>
        <wp:anchor distT="0" distB="0" distL="114300" distR="114300" simplePos="0" relativeHeight="251698688" behindDoc="0" locked="0" layoutInCell="1" allowOverlap="1" wp14:anchorId="0E1A272A" wp14:editId="1C5D2684">
          <wp:simplePos x="0" y="0"/>
          <wp:positionH relativeFrom="column">
            <wp:posOffset>5388168</wp:posOffset>
          </wp:positionH>
          <wp:positionV relativeFrom="paragraph">
            <wp:posOffset>-308113</wp:posOffset>
          </wp:positionV>
          <wp:extent cx="1014620" cy="944217"/>
          <wp:effectExtent l="19050" t="0" r="0" b="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014620" cy="9442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4D9D35B" w14:textId="768EBE56" w:rsidR="006E26C5" w:rsidRDefault="006E26C5" w:rsidP="0031686C">
    <w:pPr>
      <w:pStyle w:val="Header"/>
      <w:rPr>
        <w:rFonts w:asciiTheme="majorHAnsi" w:hAnsiTheme="majorHAnsi"/>
        <w:color w:val="404040" w:themeColor="text1" w:themeTint="BF"/>
        <w:sz w:val="40"/>
        <w:szCs w:val="40"/>
      </w:rPr>
    </w:pPr>
    <w:r w:rsidRPr="00860190">
      <w:rPr>
        <w:rFonts w:asciiTheme="majorHAnsi" w:hAnsiTheme="majorHAnsi"/>
        <w:color w:val="404040" w:themeColor="text1" w:themeTint="BF"/>
        <w:sz w:val="40"/>
        <w:szCs w:val="40"/>
      </w:rPr>
      <w:t>CS</w:t>
    </w:r>
    <w:r>
      <w:rPr>
        <w:rFonts w:asciiTheme="majorHAnsi" w:hAnsiTheme="majorHAnsi"/>
        <w:color w:val="404040" w:themeColor="text1" w:themeTint="BF"/>
        <w:sz w:val="40"/>
        <w:szCs w:val="40"/>
      </w:rPr>
      <w:t>352</w:t>
    </w:r>
    <w:r w:rsidRPr="00860190">
      <w:rPr>
        <w:rFonts w:asciiTheme="majorHAnsi" w:hAnsiTheme="majorHAnsi"/>
        <w:color w:val="404040" w:themeColor="text1" w:themeTint="BF"/>
        <w:sz w:val="40"/>
        <w:szCs w:val="40"/>
      </w:rPr>
      <w:t xml:space="preserve">: </w:t>
    </w:r>
    <w:r>
      <w:rPr>
        <w:rFonts w:asciiTheme="majorHAnsi" w:hAnsiTheme="majorHAnsi"/>
        <w:color w:val="404040" w:themeColor="text1" w:themeTint="BF"/>
        <w:sz w:val="40"/>
        <w:szCs w:val="40"/>
      </w:rPr>
      <w:t>Sprint 2</w:t>
    </w:r>
    <w:r w:rsidRPr="00BD2959">
      <w:rPr>
        <w:rFonts w:asciiTheme="majorHAnsi" w:hAnsiTheme="majorHAnsi"/>
        <w:color w:val="FF0000"/>
        <w:sz w:val="40"/>
        <w:szCs w:val="40"/>
      </w:rPr>
      <w:t xml:space="preserve">– </w:t>
    </w:r>
    <w:r w:rsidRPr="00577D8B">
      <w:rPr>
        <w:rFonts w:asciiTheme="majorHAnsi" w:hAnsiTheme="majorHAnsi"/>
        <w:color w:val="FF0000"/>
        <w:sz w:val="40"/>
        <w:szCs w:val="40"/>
      </w:rPr>
      <w:t xml:space="preserve">MSY, </w:t>
    </w:r>
    <w:proofErr w:type="spellStart"/>
    <w:r w:rsidRPr="00577D8B">
      <w:rPr>
        <w:rFonts w:asciiTheme="majorHAnsi" w:hAnsiTheme="majorHAnsi"/>
        <w:color w:val="FF0000"/>
        <w:sz w:val="40"/>
        <w:szCs w:val="40"/>
      </w:rPr>
      <w:t>Indriver</w:t>
    </w:r>
    <w:proofErr w:type="spellEnd"/>
  </w:p>
  <w:p w14:paraId="438E3A14" w14:textId="77777777" w:rsidR="006E26C5" w:rsidRDefault="006E26C5" w:rsidP="00860190">
    <w:pPr>
      <w:autoSpaceDE w:val="0"/>
      <w:autoSpaceDN w:val="0"/>
      <w:adjustRightInd w:val="0"/>
      <w:spacing w:after="0" w:line="240" w:lineRule="auto"/>
      <w:rPr>
        <w:rFonts w:ascii="Arial" w:hAnsi="Arial" w:cs="Arial"/>
        <w:color w:val="000000"/>
        <w:sz w:val="24"/>
        <w:szCs w:val="24"/>
      </w:rPr>
    </w:pPr>
  </w:p>
  <w:p w14:paraId="4256D9F2" w14:textId="77777777" w:rsidR="006E26C5" w:rsidRDefault="006E26C5" w:rsidP="00F56FC1">
    <w:pPr>
      <w:pStyle w:val="Header"/>
      <w:rPr>
        <w:rFonts w:asciiTheme="majorHAnsi" w:hAnsiTheme="majorHAnsi"/>
        <w:b/>
        <w:bCs/>
        <w:color w:val="B2A1C7" w:themeColor="accent4" w:themeTint="99"/>
        <w:sz w:val="44"/>
        <w:szCs w:val="44"/>
      </w:rPr>
    </w:pPr>
    <w:r>
      <w:rPr>
        <w:rFonts w:asciiTheme="majorHAnsi" w:hAnsiTheme="majorHAnsi"/>
        <w:b/>
        <w:bCs/>
        <w:color w:val="B2A1C7" w:themeColor="accent4" w:themeTint="99"/>
        <w:sz w:val="44"/>
        <w:szCs w:val="44"/>
      </w:rPr>
      <w:t>Daily scrum meeting template</w:t>
    </w:r>
  </w:p>
  <w:p w14:paraId="18F3FA19" w14:textId="77777777" w:rsidR="006E26C5" w:rsidRPr="003F3B85" w:rsidRDefault="006E26C5" w:rsidP="003F3B85">
    <w:pPr>
      <w:pStyle w:val="Header"/>
      <w:rPr>
        <w:rFonts w:asciiTheme="majorHAnsi" w:hAnsiTheme="majorHAnsi"/>
        <w:color w:val="28929C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44D2F"/>
    <w:multiLevelType w:val="hybridMultilevel"/>
    <w:tmpl w:val="79261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82077B"/>
    <w:multiLevelType w:val="hybridMultilevel"/>
    <w:tmpl w:val="2EBA0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296CA2"/>
    <w:multiLevelType w:val="hybridMultilevel"/>
    <w:tmpl w:val="B05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515B9C"/>
    <w:multiLevelType w:val="hybridMultilevel"/>
    <w:tmpl w:val="AD30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DYxsDS2MDMyMrFU0lEKTi0uzszPAykwrAUAnhspxywAAAA="/>
  </w:docVars>
  <w:rsids>
    <w:rsidRoot w:val="00411ED7"/>
    <w:rsid w:val="000134CE"/>
    <w:rsid w:val="00013D1F"/>
    <w:rsid w:val="00014130"/>
    <w:rsid w:val="00024F3B"/>
    <w:rsid w:val="00031C04"/>
    <w:rsid w:val="000365D4"/>
    <w:rsid w:val="00037663"/>
    <w:rsid w:val="000459AD"/>
    <w:rsid w:val="00046513"/>
    <w:rsid w:val="00047387"/>
    <w:rsid w:val="00047CE4"/>
    <w:rsid w:val="00047E54"/>
    <w:rsid w:val="000511FA"/>
    <w:rsid w:val="00051584"/>
    <w:rsid w:val="00052460"/>
    <w:rsid w:val="00054546"/>
    <w:rsid w:val="000577DC"/>
    <w:rsid w:val="00067E41"/>
    <w:rsid w:val="00071494"/>
    <w:rsid w:val="00077BB9"/>
    <w:rsid w:val="0008020C"/>
    <w:rsid w:val="00083B6A"/>
    <w:rsid w:val="00085D9D"/>
    <w:rsid w:val="00085DB2"/>
    <w:rsid w:val="00086C9D"/>
    <w:rsid w:val="000910D1"/>
    <w:rsid w:val="00092360"/>
    <w:rsid w:val="00096EAB"/>
    <w:rsid w:val="000A0E92"/>
    <w:rsid w:val="000A7FA9"/>
    <w:rsid w:val="000C0144"/>
    <w:rsid w:val="000C0E28"/>
    <w:rsid w:val="000C4DAB"/>
    <w:rsid w:val="000D72C4"/>
    <w:rsid w:val="000E0B80"/>
    <w:rsid w:val="000E105B"/>
    <w:rsid w:val="000E2C2A"/>
    <w:rsid w:val="000F10BE"/>
    <w:rsid w:val="000F4F65"/>
    <w:rsid w:val="00102F20"/>
    <w:rsid w:val="00105FF1"/>
    <w:rsid w:val="0011511D"/>
    <w:rsid w:val="00120E0A"/>
    <w:rsid w:val="00121488"/>
    <w:rsid w:val="00123AC4"/>
    <w:rsid w:val="00126919"/>
    <w:rsid w:val="00130122"/>
    <w:rsid w:val="00130480"/>
    <w:rsid w:val="00133D50"/>
    <w:rsid w:val="00141E89"/>
    <w:rsid w:val="0014592B"/>
    <w:rsid w:val="00150ECC"/>
    <w:rsid w:val="00154D48"/>
    <w:rsid w:val="00155982"/>
    <w:rsid w:val="00155D9A"/>
    <w:rsid w:val="0015651B"/>
    <w:rsid w:val="00156B13"/>
    <w:rsid w:val="00157148"/>
    <w:rsid w:val="00161335"/>
    <w:rsid w:val="00161BDB"/>
    <w:rsid w:val="001631EB"/>
    <w:rsid w:val="00163ED8"/>
    <w:rsid w:val="0017661A"/>
    <w:rsid w:val="001810B4"/>
    <w:rsid w:val="00184E1C"/>
    <w:rsid w:val="0018695E"/>
    <w:rsid w:val="00195B1E"/>
    <w:rsid w:val="00196387"/>
    <w:rsid w:val="001964F8"/>
    <w:rsid w:val="001A115F"/>
    <w:rsid w:val="001A4133"/>
    <w:rsid w:val="001B233C"/>
    <w:rsid w:val="001B382F"/>
    <w:rsid w:val="001C6526"/>
    <w:rsid w:val="001C6A3F"/>
    <w:rsid w:val="001D34C9"/>
    <w:rsid w:val="001E01B2"/>
    <w:rsid w:val="001E24DF"/>
    <w:rsid w:val="001E71C9"/>
    <w:rsid w:val="00211017"/>
    <w:rsid w:val="00216E94"/>
    <w:rsid w:val="0021704B"/>
    <w:rsid w:val="002243EE"/>
    <w:rsid w:val="0023288C"/>
    <w:rsid w:val="002359B0"/>
    <w:rsid w:val="00236667"/>
    <w:rsid w:val="00236FDE"/>
    <w:rsid w:val="00237AAC"/>
    <w:rsid w:val="0024072F"/>
    <w:rsid w:val="00243FA4"/>
    <w:rsid w:val="00245ECB"/>
    <w:rsid w:val="002522FD"/>
    <w:rsid w:val="002646AC"/>
    <w:rsid w:val="0026553B"/>
    <w:rsid w:val="002701C1"/>
    <w:rsid w:val="00270D49"/>
    <w:rsid w:val="00274ECC"/>
    <w:rsid w:val="00286232"/>
    <w:rsid w:val="002878C6"/>
    <w:rsid w:val="00292DE2"/>
    <w:rsid w:val="002A47AA"/>
    <w:rsid w:val="002A54F6"/>
    <w:rsid w:val="002B495A"/>
    <w:rsid w:val="002C2FC3"/>
    <w:rsid w:val="002C716B"/>
    <w:rsid w:val="002D0487"/>
    <w:rsid w:val="002D2314"/>
    <w:rsid w:val="002D4167"/>
    <w:rsid w:val="002D6FA7"/>
    <w:rsid w:val="002D7F06"/>
    <w:rsid w:val="002E06F3"/>
    <w:rsid w:val="002E0BE3"/>
    <w:rsid w:val="002F0722"/>
    <w:rsid w:val="002F07FA"/>
    <w:rsid w:val="002F2B97"/>
    <w:rsid w:val="002F38A7"/>
    <w:rsid w:val="002F3F79"/>
    <w:rsid w:val="002F648F"/>
    <w:rsid w:val="003026B7"/>
    <w:rsid w:val="00312299"/>
    <w:rsid w:val="003134FF"/>
    <w:rsid w:val="0031686C"/>
    <w:rsid w:val="00317B14"/>
    <w:rsid w:val="00327279"/>
    <w:rsid w:val="003309C3"/>
    <w:rsid w:val="003320D2"/>
    <w:rsid w:val="003343A1"/>
    <w:rsid w:val="00337CA4"/>
    <w:rsid w:val="003408C6"/>
    <w:rsid w:val="003414FE"/>
    <w:rsid w:val="0034302B"/>
    <w:rsid w:val="003515E7"/>
    <w:rsid w:val="003557B8"/>
    <w:rsid w:val="00356B96"/>
    <w:rsid w:val="003613A3"/>
    <w:rsid w:val="003669D4"/>
    <w:rsid w:val="0036712B"/>
    <w:rsid w:val="00370383"/>
    <w:rsid w:val="00375566"/>
    <w:rsid w:val="00376910"/>
    <w:rsid w:val="0037718A"/>
    <w:rsid w:val="0038450F"/>
    <w:rsid w:val="0038635F"/>
    <w:rsid w:val="003900C9"/>
    <w:rsid w:val="003909DD"/>
    <w:rsid w:val="00392DE2"/>
    <w:rsid w:val="00392FA0"/>
    <w:rsid w:val="00393166"/>
    <w:rsid w:val="00396799"/>
    <w:rsid w:val="00396C8F"/>
    <w:rsid w:val="003A3A5A"/>
    <w:rsid w:val="003B39CE"/>
    <w:rsid w:val="003B3C1E"/>
    <w:rsid w:val="003C1FB4"/>
    <w:rsid w:val="003C2ADB"/>
    <w:rsid w:val="003C3797"/>
    <w:rsid w:val="003C5A1B"/>
    <w:rsid w:val="003C6D73"/>
    <w:rsid w:val="003C6F07"/>
    <w:rsid w:val="003D0B73"/>
    <w:rsid w:val="003D0DE1"/>
    <w:rsid w:val="003D427B"/>
    <w:rsid w:val="003D4289"/>
    <w:rsid w:val="003D6505"/>
    <w:rsid w:val="003D7873"/>
    <w:rsid w:val="003E01D2"/>
    <w:rsid w:val="003E1BB4"/>
    <w:rsid w:val="003E51F7"/>
    <w:rsid w:val="003F3B85"/>
    <w:rsid w:val="0040631C"/>
    <w:rsid w:val="00411ED7"/>
    <w:rsid w:val="00412D99"/>
    <w:rsid w:val="00414C17"/>
    <w:rsid w:val="004158D0"/>
    <w:rsid w:val="00416680"/>
    <w:rsid w:val="004169E5"/>
    <w:rsid w:val="00420255"/>
    <w:rsid w:val="00421777"/>
    <w:rsid w:val="0042335C"/>
    <w:rsid w:val="004250A0"/>
    <w:rsid w:val="0043008C"/>
    <w:rsid w:val="00430A99"/>
    <w:rsid w:val="00434A4B"/>
    <w:rsid w:val="00446E69"/>
    <w:rsid w:val="004477AB"/>
    <w:rsid w:val="004508AC"/>
    <w:rsid w:val="004527EC"/>
    <w:rsid w:val="00455252"/>
    <w:rsid w:val="00456D92"/>
    <w:rsid w:val="00457495"/>
    <w:rsid w:val="0046018D"/>
    <w:rsid w:val="00461351"/>
    <w:rsid w:val="004636C4"/>
    <w:rsid w:val="004675CB"/>
    <w:rsid w:val="00472DE7"/>
    <w:rsid w:val="00482257"/>
    <w:rsid w:val="004842A2"/>
    <w:rsid w:val="0048615A"/>
    <w:rsid w:val="0049174E"/>
    <w:rsid w:val="00492F0E"/>
    <w:rsid w:val="00493293"/>
    <w:rsid w:val="004A0171"/>
    <w:rsid w:val="004A0624"/>
    <w:rsid w:val="004A62FA"/>
    <w:rsid w:val="004B1235"/>
    <w:rsid w:val="004B4D1E"/>
    <w:rsid w:val="004B629B"/>
    <w:rsid w:val="004C1F3F"/>
    <w:rsid w:val="004C2A11"/>
    <w:rsid w:val="004D11FD"/>
    <w:rsid w:val="004D34C9"/>
    <w:rsid w:val="004D41D3"/>
    <w:rsid w:val="004E2AD4"/>
    <w:rsid w:val="004F04D1"/>
    <w:rsid w:val="004F1F0A"/>
    <w:rsid w:val="004F326E"/>
    <w:rsid w:val="0050158D"/>
    <w:rsid w:val="00505705"/>
    <w:rsid w:val="00505C5E"/>
    <w:rsid w:val="005060AE"/>
    <w:rsid w:val="0051017A"/>
    <w:rsid w:val="00514187"/>
    <w:rsid w:val="00524E94"/>
    <w:rsid w:val="0052606B"/>
    <w:rsid w:val="005271A8"/>
    <w:rsid w:val="00530ADF"/>
    <w:rsid w:val="00533885"/>
    <w:rsid w:val="00534E53"/>
    <w:rsid w:val="0053689C"/>
    <w:rsid w:val="00536905"/>
    <w:rsid w:val="0053744A"/>
    <w:rsid w:val="005377EC"/>
    <w:rsid w:val="00543BDA"/>
    <w:rsid w:val="00546207"/>
    <w:rsid w:val="00553131"/>
    <w:rsid w:val="005640B9"/>
    <w:rsid w:val="0056792A"/>
    <w:rsid w:val="00572A21"/>
    <w:rsid w:val="00572B35"/>
    <w:rsid w:val="00574103"/>
    <w:rsid w:val="0057415E"/>
    <w:rsid w:val="00574E8F"/>
    <w:rsid w:val="005758DE"/>
    <w:rsid w:val="005768B7"/>
    <w:rsid w:val="00576FD7"/>
    <w:rsid w:val="00577171"/>
    <w:rsid w:val="00577D8B"/>
    <w:rsid w:val="0058077E"/>
    <w:rsid w:val="00583302"/>
    <w:rsid w:val="00587B26"/>
    <w:rsid w:val="00587EA8"/>
    <w:rsid w:val="00591163"/>
    <w:rsid w:val="00595079"/>
    <w:rsid w:val="00595169"/>
    <w:rsid w:val="005A3FB1"/>
    <w:rsid w:val="005A431A"/>
    <w:rsid w:val="005A764B"/>
    <w:rsid w:val="005A782C"/>
    <w:rsid w:val="005B5C78"/>
    <w:rsid w:val="005B690A"/>
    <w:rsid w:val="005C1427"/>
    <w:rsid w:val="005C1AEE"/>
    <w:rsid w:val="005C2164"/>
    <w:rsid w:val="005C21F5"/>
    <w:rsid w:val="005C4657"/>
    <w:rsid w:val="005C547E"/>
    <w:rsid w:val="005D1F3E"/>
    <w:rsid w:val="005D3472"/>
    <w:rsid w:val="005D6C4E"/>
    <w:rsid w:val="005D748A"/>
    <w:rsid w:val="005E539B"/>
    <w:rsid w:val="005E6695"/>
    <w:rsid w:val="005E6C5D"/>
    <w:rsid w:val="005F1B3B"/>
    <w:rsid w:val="005F2DD6"/>
    <w:rsid w:val="005F5969"/>
    <w:rsid w:val="005F7657"/>
    <w:rsid w:val="006072FA"/>
    <w:rsid w:val="0061017C"/>
    <w:rsid w:val="00612D9D"/>
    <w:rsid w:val="00613A7F"/>
    <w:rsid w:val="006164BC"/>
    <w:rsid w:val="00617E48"/>
    <w:rsid w:val="00627144"/>
    <w:rsid w:val="00627D04"/>
    <w:rsid w:val="00632563"/>
    <w:rsid w:val="00633D49"/>
    <w:rsid w:val="0063573C"/>
    <w:rsid w:val="00635D67"/>
    <w:rsid w:val="00636EFF"/>
    <w:rsid w:val="00640F69"/>
    <w:rsid w:val="00644832"/>
    <w:rsid w:val="006515E8"/>
    <w:rsid w:val="006521B6"/>
    <w:rsid w:val="006523A0"/>
    <w:rsid w:val="00652860"/>
    <w:rsid w:val="00654337"/>
    <w:rsid w:val="006721CB"/>
    <w:rsid w:val="00672FCC"/>
    <w:rsid w:val="0067765C"/>
    <w:rsid w:val="00685735"/>
    <w:rsid w:val="00685794"/>
    <w:rsid w:val="00685C19"/>
    <w:rsid w:val="00685D95"/>
    <w:rsid w:val="00691AC4"/>
    <w:rsid w:val="006932B5"/>
    <w:rsid w:val="0069559B"/>
    <w:rsid w:val="006964A1"/>
    <w:rsid w:val="006965B0"/>
    <w:rsid w:val="00697134"/>
    <w:rsid w:val="006A3384"/>
    <w:rsid w:val="006B285A"/>
    <w:rsid w:val="006B3AC8"/>
    <w:rsid w:val="006C00EF"/>
    <w:rsid w:val="006D077F"/>
    <w:rsid w:val="006D11B5"/>
    <w:rsid w:val="006D4BA7"/>
    <w:rsid w:val="006D4FDD"/>
    <w:rsid w:val="006E17AA"/>
    <w:rsid w:val="006E26C5"/>
    <w:rsid w:val="006F19C2"/>
    <w:rsid w:val="006F7507"/>
    <w:rsid w:val="007077E2"/>
    <w:rsid w:val="00712B71"/>
    <w:rsid w:val="00714F03"/>
    <w:rsid w:val="00715EAE"/>
    <w:rsid w:val="007204D5"/>
    <w:rsid w:val="0073061E"/>
    <w:rsid w:val="007310A9"/>
    <w:rsid w:val="0073484C"/>
    <w:rsid w:val="00735105"/>
    <w:rsid w:val="0074316F"/>
    <w:rsid w:val="00753596"/>
    <w:rsid w:val="00753B32"/>
    <w:rsid w:val="00753EBD"/>
    <w:rsid w:val="00756607"/>
    <w:rsid w:val="007576A5"/>
    <w:rsid w:val="00760C86"/>
    <w:rsid w:val="0076151B"/>
    <w:rsid w:val="007656FB"/>
    <w:rsid w:val="007664EA"/>
    <w:rsid w:val="0076671E"/>
    <w:rsid w:val="00767DF0"/>
    <w:rsid w:val="00772B9F"/>
    <w:rsid w:val="00775050"/>
    <w:rsid w:val="00777634"/>
    <w:rsid w:val="007806DD"/>
    <w:rsid w:val="00781BA9"/>
    <w:rsid w:val="00782252"/>
    <w:rsid w:val="00790007"/>
    <w:rsid w:val="00795FE1"/>
    <w:rsid w:val="00796611"/>
    <w:rsid w:val="00796BAE"/>
    <w:rsid w:val="00796E85"/>
    <w:rsid w:val="007A4DAC"/>
    <w:rsid w:val="007B3137"/>
    <w:rsid w:val="007B3A6E"/>
    <w:rsid w:val="007B588B"/>
    <w:rsid w:val="007B7ABC"/>
    <w:rsid w:val="007B7D68"/>
    <w:rsid w:val="007B7F28"/>
    <w:rsid w:val="007C1067"/>
    <w:rsid w:val="007C2F34"/>
    <w:rsid w:val="007C31DC"/>
    <w:rsid w:val="007C62DF"/>
    <w:rsid w:val="007C7B53"/>
    <w:rsid w:val="007D24EB"/>
    <w:rsid w:val="007D3D96"/>
    <w:rsid w:val="007D4BA7"/>
    <w:rsid w:val="007D617E"/>
    <w:rsid w:val="007D6323"/>
    <w:rsid w:val="007E0371"/>
    <w:rsid w:val="007E39A9"/>
    <w:rsid w:val="007E5AB9"/>
    <w:rsid w:val="007E763E"/>
    <w:rsid w:val="007F73E6"/>
    <w:rsid w:val="00800DC8"/>
    <w:rsid w:val="00802D2E"/>
    <w:rsid w:val="00804267"/>
    <w:rsid w:val="00804B36"/>
    <w:rsid w:val="00810546"/>
    <w:rsid w:val="00812784"/>
    <w:rsid w:val="00815DF8"/>
    <w:rsid w:val="00823537"/>
    <w:rsid w:val="00825831"/>
    <w:rsid w:val="00826063"/>
    <w:rsid w:val="00826896"/>
    <w:rsid w:val="008332CB"/>
    <w:rsid w:val="00833C03"/>
    <w:rsid w:val="00834D27"/>
    <w:rsid w:val="00834F73"/>
    <w:rsid w:val="008428EC"/>
    <w:rsid w:val="008450AA"/>
    <w:rsid w:val="0085037B"/>
    <w:rsid w:val="0085062F"/>
    <w:rsid w:val="00851F3F"/>
    <w:rsid w:val="008553FB"/>
    <w:rsid w:val="00856037"/>
    <w:rsid w:val="00860190"/>
    <w:rsid w:val="00861DE5"/>
    <w:rsid w:val="0087088D"/>
    <w:rsid w:val="00873EBE"/>
    <w:rsid w:val="008748F3"/>
    <w:rsid w:val="00877183"/>
    <w:rsid w:val="00880284"/>
    <w:rsid w:val="00881802"/>
    <w:rsid w:val="00884C70"/>
    <w:rsid w:val="00885128"/>
    <w:rsid w:val="008858CE"/>
    <w:rsid w:val="00895DDB"/>
    <w:rsid w:val="008A3692"/>
    <w:rsid w:val="008B03DC"/>
    <w:rsid w:val="008B05F4"/>
    <w:rsid w:val="008B0675"/>
    <w:rsid w:val="008B79DD"/>
    <w:rsid w:val="008C4B4C"/>
    <w:rsid w:val="008C66DB"/>
    <w:rsid w:val="008D29B7"/>
    <w:rsid w:val="008D30BD"/>
    <w:rsid w:val="008D4A69"/>
    <w:rsid w:val="008D5F61"/>
    <w:rsid w:val="008E003D"/>
    <w:rsid w:val="008E052B"/>
    <w:rsid w:val="008E117D"/>
    <w:rsid w:val="008E6C1A"/>
    <w:rsid w:val="008F3C70"/>
    <w:rsid w:val="008F5D48"/>
    <w:rsid w:val="008F7537"/>
    <w:rsid w:val="00901156"/>
    <w:rsid w:val="00903921"/>
    <w:rsid w:val="009052E2"/>
    <w:rsid w:val="00913725"/>
    <w:rsid w:val="00916160"/>
    <w:rsid w:val="0092151C"/>
    <w:rsid w:val="00921932"/>
    <w:rsid w:val="009255E4"/>
    <w:rsid w:val="00926195"/>
    <w:rsid w:val="00926F3B"/>
    <w:rsid w:val="009301D6"/>
    <w:rsid w:val="0093256A"/>
    <w:rsid w:val="00934267"/>
    <w:rsid w:val="00943873"/>
    <w:rsid w:val="00945749"/>
    <w:rsid w:val="0094620C"/>
    <w:rsid w:val="009470B6"/>
    <w:rsid w:val="0094730B"/>
    <w:rsid w:val="009507E6"/>
    <w:rsid w:val="00950A2E"/>
    <w:rsid w:val="00961C35"/>
    <w:rsid w:val="009735BF"/>
    <w:rsid w:val="009738C6"/>
    <w:rsid w:val="009805FF"/>
    <w:rsid w:val="00980B1E"/>
    <w:rsid w:val="0098240D"/>
    <w:rsid w:val="00982CCB"/>
    <w:rsid w:val="00985CE1"/>
    <w:rsid w:val="009A6166"/>
    <w:rsid w:val="009A7A17"/>
    <w:rsid w:val="009B6D4E"/>
    <w:rsid w:val="009B72B1"/>
    <w:rsid w:val="009C6055"/>
    <w:rsid w:val="009D086F"/>
    <w:rsid w:val="009D6DC6"/>
    <w:rsid w:val="009E3013"/>
    <w:rsid w:val="009E4D08"/>
    <w:rsid w:val="009F113E"/>
    <w:rsid w:val="009F1548"/>
    <w:rsid w:val="009F6703"/>
    <w:rsid w:val="009F6718"/>
    <w:rsid w:val="009F6968"/>
    <w:rsid w:val="00A02B76"/>
    <w:rsid w:val="00A048D9"/>
    <w:rsid w:val="00A10995"/>
    <w:rsid w:val="00A1474A"/>
    <w:rsid w:val="00A16C0D"/>
    <w:rsid w:val="00A20805"/>
    <w:rsid w:val="00A2400D"/>
    <w:rsid w:val="00A24382"/>
    <w:rsid w:val="00A26FFF"/>
    <w:rsid w:val="00A2733D"/>
    <w:rsid w:val="00A32417"/>
    <w:rsid w:val="00A32B71"/>
    <w:rsid w:val="00A3405A"/>
    <w:rsid w:val="00A36E79"/>
    <w:rsid w:val="00A410D6"/>
    <w:rsid w:val="00A464A4"/>
    <w:rsid w:val="00A5042F"/>
    <w:rsid w:val="00A51B47"/>
    <w:rsid w:val="00A773AB"/>
    <w:rsid w:val="00A77B98"/>
    <w:rsid w:val="00A821FF"/>
    <w:rsid w:val="00A852BD"/>
    <w:rsid w:val="00A90378"/>
    <w:rsid w:val="00A91BFD"/>
    <w:rsid w:val="00A934EA"/>
    <w:rsid w:val="00A96172"/>
    <w:rsid w:val="00A96F00"/>
    <w:rsid w:val="00AA7BA4"/>
    <w:rsid w:val="00AB0147"/>
    <w:rsid w:val="00AB0FC2"/>
    <w:rsid w:val="00AB4267"/>
    <w:rsid w:val="00AC3817"/>
    <w:rsid w:val="00AC58C7"/>
    <w:rsid w:val="00AC6191"/>
    <w:rsid w:val="00AC6D0D"/>
    <w:rsid w:val="00AC7257"/>
    <w:rsid w:val="00AD030A"/>
    <w:rsid w:val="00AD515A"/>
    <w:rsid w:val="00AD6919"/>
    <w:rsid w:val="00AF0766"/>
    <w:rsid w:val="00AF554F"/>
    <w:rsid w:val="00AF5EB1"/>
    <w:rsid w:val="00AF6352"/>
    <w:rsid w:val="00B029A6"/>
    <w:rsid w:val="00B04507"/>
    <w:rsid w:val="00B05281"/>
    <w:rsid w:val="00B11752"/>
    <w:rsid w:val="00B11E56"/>
    <w:rsid w:val="00B17ACB"/>
    <w:rsid w:val="00B215E6"/>
    <w:rsid w:val="00B259B4"/>
    <w:rsid w:val="00B30DF8"/>
    <w:rsid w:val="00B356E2"/>
    <w:rsid w:val="00B435E3"/>
    <w:rsid w:val="00B4400C"/>
    <w:rsid w:val="00B441FE"/>
    <w:rsid w:val="00B452D8"/>
    <w:rsid w:val="00B457E3"/>
    <w:rsid w:val="00B50A60"/>
    <w:rsid w:val="00B53BB9"/>
    <w:rsid w:val="00B643BB"/>
    <w:rsid w:val="00B64DBD"/>
    <w:rsid w:val="00B64FA6"/>
    <w:rsid w:val="00B672E5"/>
    <w:rsid w:val="00B679AD"/>
    <w:rsid w:val="00B700E2"/>
    <w:rsid w:val="00B70463"/>
    <w:rsid w:val="00B72F63"/>
    <w:rsid w:val="00B738C6"/>
    <w:rsid w:val="00B74729"/>
    <w:rsid w:val="00B760CE"/>
    <w:rsid w:val="00B817BA"/>
    <w:rsid w:val="00B818E3"/>
    <w:rsid w:val="00B831E8"/>
    <w:rsid w:val="00B84C99"/>
    <w:rsid w:val="00B87599"/>
    <w:rsid w:val="00B97BDC"/>
    <w:rsid w:val="00BA1760"/>
    <w:rsid w:val="00BA27C2"/>
    <w:rsid w:val="00BA4DC7"/>
    <w:rsid w:val="00BA6AFA"/>
    <w:rsid w:val="00BB20CF"/>
    <w:rsid w:val="00BB5143"/>
    <w:rsid w:val="00BC0556"/>
    <w:rsid w:val="00BC7A9C"/>
    <w:rsid w:val="00BD12FA"/>
    <w:rsid w:val="00BD2959"/>
    <w:rsid w:val="00BD6B7E"/>
    <w:rsid w:val="00BE56C0"/>
    <w:rsid w:val="00BE62BF"/>
    <w:rsid w:val="00BF109E"/>
    <w:rsid w:val="00BF21CE"/>
    <w:rsid w:val="00BF28CF"/>
    <w:rsid w:val="00BF4371"/>
    <w:rsid w:val="00C03FB6"/>
    <w:rsid w:val="00C1026D"/>
    <w:rsid w:val="00C11CE6"/>
    <w:rsid w:val="00C12818"/>
    <w:rsid w:val="00C21608"/>
    <w:rsid w:val="00C30B3C"/>
    <w:rsid w:val="00C35B78"/>
    <w:rsid w:val="00C35D80"/>
    <w:rsid w:val="00C37C6E"/>
    <w:rsid w:val="00C43D06"/>
    <w:rsid w:val="00C44602"/>
    <w:rsid w:val="00C45D9B"/>
    <w:rsid w:val="00C503A3"/>
    <w:rsid w:val="00C5104E"/>
    <w:rsid w:val="00C51B6F"/>
    <w:rsid w:val="00C523DE"/>
    <w:rsid w:val="00C56471"/>
    <w:rsid w:val="00C65910"/>
    <w:rsid w:val="00C66281"/>
    <w:rsid w:val="00C66496"/>
    <w:rsid w:val="00C707D8"/>
    <w:rsid w:val="00C72738"/>
    <w:rsid w:val="00C75461"/>
    <w:rsid w:val="00C76364"/>
    <w:rsid w:val="00C76458"/>
    <w:rsid w:val="00C77C15"/>
    <w:rsid w:val="00C8162F"/>
    <w:rsid w:val="00C8189A"/>
    <w:rsid w:val="00C82855"/>
    <w:rsid w:val="00C83C62"/>
    <w:rsid w:val="00C860C6"/>
    <w:rsid w:val="00C92E6F"/>
    <w:rsid w:val="00C93A7E"/>
    <w:rsid w:val="00C9417F"/>
    <w:rsid w:val="00C96E12"/>
    <w:rsid w:val="00C97C54"/>
    <w:rsid w:val="00CA5CED"/>
    <w:rsid w:val="00CB2601"/>
    <w:rsid w:val="00CB2C8E"/>
    <w:rsid w:val="00CB5165"/>
    <w:rsid w:val="00CB5319"/>
    <w:rsid w:val="00CB5B82"/>
    <w:rsid w:val="00CC0016"/>
    <w:rsid w:val="00CC1436"/>
    <w:rsid w:val="00CC390B"/>
    <w:rsid w:val="00CC65B4"/>
    <w:rsid w:val="00CC7FC9"/>
    <w:rsid w:val="00CD18C7"/>
    <w:rsid w:val="00CD1E5A"/>
    <w:rsid w:val="00CD3F58"/>
    <w:rsid w:val="00CD43A5"/>
    <w:rsid w:val="00CD7162"/>
    <w:rsid w:val="00CD7682"/>
    <w:rsid w:val="00CE0C91"/>
    <w:rsid w:val="00CF5757"/>
    <w:rsid w:val="00D003DB"/>
    <w:rsid w:val="00D01501"/>
    <w:rsid w:val="00D0292F"/>
    <w:rsid w:val="00D02BD6"/>
    <w:rsid w:val="00D04429"/>
    <w:rsid w:val="00D103BE"/>
    <w:rsid w:val="00D170D9"/>
    <w:rsid w:val="00D22CE2"/>
    <w:rsid w:val="00D3429B"/>
    <w:rsid w:val="00D46845"/>
    <w:rsid w:val="00D50418"/>
    <w:rsid w:val="00D51132"/>
    <w:rsid w:val="00D52286"/>
    <w:rsid w:val="00D56948"/>
    <w:rsid w:val="00D56B19"/>
    <w:rsid w:val="00D6783A"/>
    <w:rsid w:val="00D72174"/>
    <w:rsid w:val="00D74234"/>
    <w:rsid w:val="00D8112D"/>
    <w:rsid w:val="00D821C6"/>
    <w:rsid w:val="00D85A25"/>
    <w:rsid w:val="00D871C4"/>
    <w:rsid w:val="00D94E18"/>
    <w:rsid w:val="00D95B79"/>
    <w:rsid w:val="00DA0265"/>
    <w:rsid w:val="00DA40D7"/>
    <w:rsid w:val="00DA7F70"/>
    <w:rsid w:val="00DB5490"/>
    <w:rsid w:val="00DC258E"/>
    <w:rsid w:val="00DC5735"/>
    <w:rsid w:val="00DC595D"/>
    <w:rsid w:val="00DD04B1"/>
    <w:rsid w:val="00DD58D8"/>
    <w:rsid w:val="00DE1066"/>
    <w:rsid w:val="00DE406D"/>
    <w:rsid w:val="00DE57DF"/>
    <w:rsid w:val="00DF1476"/>
    <w:rsid w:val="00DF3FE4"/>
    <w:rsid w:val="00DF6EA3"/>
    <w:rsid w:val="00E0278E"/>
    <w:rsid w:val="00E02D03"/>
    <w:rsid w:val="00E06FC2"/>
    <w:rsid w:val="00E166DC"/>
    <w:rsid w:val="00E20A50"/>
    <w:rsid w:val="00E24C8B"/>
    <w:rsid w:val="00E25113"/>
    <w:rsid w:val="00E25CD3"/>
    <w:rsid w:val="00E2665D"/>
    <w:rsid w:val="00E27434"/>
    <w:rsid w:val="00E30169"/>
    <w:rsid w:val="00E40A72"/>
    <w:rsid w:val="00E41A23"/>
    <w:rsid w:val="00E41F3E"/>
    <w:rsid w:val="00E424CF"/>
    <w:rsid w:val="00E46C95"/>
    <w:rsid w:val="00E572FB"/>
    <w:rsid w:val="00E62EC5"/>
    <w:rsid w:val="00E64D9C"/>
    <w:rsid w:val="00E74F11"/>
    <w:rsid w:val="00E753A0"/>
    <w:rsid w:val="00E761FF"/>
    <w:rsid w:val="00E76276"/>
    <w:rsid w:val="00E93445"/>
    <w:rsid w:val="00E972ED"/>
    <w:rsid w:val="00EA2E32"/>
    <w:rsid w:val="00EA323D"/>
    <w:rsid w:val="00EA5B44"/>
    <w:rsid w:val="00EA70BD"/>
    <w:rsid w:val="00EB6A05"/>
    <w:rsid w:val="00EC2118"/>
    <w:rsid w:val="00EC51BD"/>
    <w:rsid w:val="00EC59C1"/>
    <w:rsid w:val="00ED190A"/>
    <w:rsid w:val="00ED35B2"/>
    <w:rsid w:val="00EE01F9"/>
    <w:rsid w:val="00EE23F0"/>
    <w:rsid w:val="00EE2C5E"/>
    <w:rsid w:val="00EE6FA4"/>
    <w:rsid w:val="00F02780"/>
    <w:rsid w:val="00F03F67"/>
    <w:rsid w:val="00F13B04"/>
    <w:rsid w:val="00F13E44"/>
    <w:rsid w:val="00F1576E"/>
    <w:rsid w:val="00F16055"/>
    <w:rsid w:val="00F16F2D"/>
    <w:rsid w:val="00F21471"/>
    <w:rsid w:val="00F22A3C"/>
    <w:rsid w:val="00F2581A"/>
    <w:rsid w:val="00F2767F"/>
    <w:rsid w:val="00F30C8A"/>
    <w:rsid w:val="00F33A02"/>
    <w:rsid w:val="00F43D14"/>
    <w:rsid w:val="00F44B9C"/>
    <w:rsid w:val="00F4662E"/>
    <w:rsid w:val="00F502D3"/>
    <w:rsid w:val="00F54429"/>
    <w:rsid w:val="00F56FA1"/>
    <w:rsid w:val="00F56FC1"/>
    <w:rsid w:val="00F617D5"/>
    <w:rsid w:val="00F64B31"/>
    <w:rsid w:val="00F74289"/>
    <w:rsid w:val="00F77AD6"/>
    <w:rsid w:val="00F81655"/>
    <w:rsid w:val="00F81898"/>
    <w:rsid w:val="00F81B97"/>
    <w:rsid w:val="00F83BA9"/>
    <w:rsid w:val="00F86725"/>
    <w:rsid w:val="00F9313E"/>
    <w:rsid w:val="00F93DED"/>
    <w:rsid w:val="00F94770"/>
    <w:rsid w:val="00FA0AF2"/>
    <w:rsid w:val="00FA1B01"/>
    <w:rsid w:val="00FA3713"/>
    <w:rsid w:val="00FA7D43"/>
    <w:rsid w:val="00FB5D71"/>
    <w:rsid w:val="00FC2117"/>
    <w:rsid w:val="00FC23ED"/>
    <w:rsid w:val="00FC247A"/>
    <w:rsid w:val="00FC2ED1"/>
    <w:rsid w:val="00FC4EC1"/>
    <w:rsid w:val="00FC55F4"/>
    <w:rsid w:val="00FC5D68"/>
    <w:rsid w:val="00FE0331"/>
    <w:rsid w:val="00FE4FC7"/>
    <w:rsid w:val="00FF0889"/>
    <w:rsid w:val="00FF78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A54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Cod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B76"/>
  </w:style>
  <w:style w:type="paragraph" w:styleId="Heading1">
    <w:name w:val="heading 1"/>
    <w:basedOn w:val="Normal"/>
    <w:next w:val="Normal"/>
    <w:link w:val="Heading1Char"/>
    <w:uiPriority w:val="9"/>
    <w:qFormat/>
    <w:rsid w:val="00031C04"/>
    <w:pPr>
      <w:tabs>
        <w:tab w:val="center" w:pos="4824"/>
      </w:tabs>
      <w:spacing w:before="240" w:after="60" w:line="240" w:lineRule="auto"/>
      <w:outlineLvl w:val="0"/>
    </w:pPr>
    <w:rPr>
      <w:rFonts w:asciiTheme="majorHAnsi" w:eastAsiaTheme="minorEastAsia" w:hAnsiTheme="majorHAnsi"/>
      <w:b/>
      <w:bCs/>
      <w:color w:val="FF6600"/>
      <w:sz w:val="32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31C04"/>
    <w:pPr>
      <w:outlineLvl w:val="1"/>
    </w:pPr>
    <w:rPr>
      <w:color w:val="4F81BD" w:themeColor="accent1"/>
      <w:sz w:val="28"/>
      <w:szCs w:val="28"/>
    </w:rPr>
  </w:style>
  <w:style w:type="paragraph" w:styleId="Heading4">
    <w:name w:val="heading 4"/>
    <w:basedOn w:val="Normal"/>
    <w:link w:val="Heading4Char"/>
    <w:qFormat/>
    <w:rsid w:val="004C1F3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584"/>
    <w:pPr>
      <w:ind w:left="720"/>
      <w:contextualSpacing/>
    </w:pPr>
  </w:style>
  <w:style w:type="table" w:styleId="TableGrid">
    <w:name w:val="Table Grid"/>
    <w:basedOn w:val="TableNormal"/>
    <w:uiPriority w:val="59"/>
    <w:rsid w:val="00772B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B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B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5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1B"/>
  </w:style>
  <w:style w:type="paragraph" w:styleId="Footer">
    <w:name w:val="footer"/>
    <w:basedOn w:val="Normal"/>
    <w:link w:val="FooterChar"/>
    <w:uiPriority w:val="99"/>
    <w:unhideWhenUsed/>
    <w:rsid w:val="001565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1B"/>
  </w:style>
  <w:style w:type="paragraph" w:styleId="NormalWeb">
    <w:name w:val="Normal (Web)"/>
    <w:basedOn w:val="Normal"/>
    <w:uiPriority w:val="99"/>
    <w:unhideWhenUsed/>
    <w:rsid w:val="0015651B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F83BA9"/>
  </w:style>
  <w:style w:type="paragraph" w:customStyle="1" w:styleId="Default">
    <w:name w:val="Default"/>
    <w:rsid w:val="00F83BA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C1F3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4C1F3F"/>
    <w:rPr>
      <w:b/>
      <w:bCs/>
    </w:rPr>
  </w:style>
  <w:style w:type="character" w:styleId="HTMLCode">
    <w:name w:val="HTML Code"/>
    <w:basedOn w:val="DefaultParagraphFont"/>
    <w:rsid w:val="004C1F3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4C1F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F3F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qFormat/>
    <w:rsid w:val="004C1F3F"/>
    <w:pPr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C1F3F"/>
    <w:rPr>
      <w:rFonts w:ascii="Arial" w:eastAsia="Times New Roman" w:hAnsi="Arial" w:cs="Arial"/>
      <w:b/>
      <w:bCs/>
      <w:kern w:val="28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D4FD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A2E32"/>
    <w:rPr>
      <w:color w:val="808080"/>
    </w:rPr>
  </w:style>
  <w:style w:type="character" w:styleId="HTMLVariable">
    <w:name w:val="HTML Variable"/>
    <w:basedOn w:val="DefaultParagraphFont"/>
    <w:uiPriority w:val="99"/>
    <w:semiHidden/>
    <w:unhideWhenUsed/>
    <w:rsid w:val="00126919"/>
    <w:rPr>
      <w:i/>
      <w:iCs/>
    </w:rPr>
  </w:style>
  <w:style w:type="character" w:customStyle="1" w:styleId="acadox14px999">
    <w:name w:val="acadox14px999"/>
    <w:basedOn w:val="DefaultParagraphFont"/>
    <w:rsid w:val="006164BC"/>
  </w:style>
  <w:style w:type="character" w:customStyle="1" w:styleId="divclasswelcomemessagecode">
    <w:name w:val="divclasswelcomemessagecode"/>
    <w:basedOn w:val="DefaultParagraphFont"/>
    <w:rsid w:val="006164BC"/>
  </w:style>
  <w:style w:type="character" w:customStyle="1" w:styleId="textexposedshow">
    <w:name w:val="text_exposed_show"/>
    <w:basedOn w:val="DefaultParagraphFont"/>
    <w:rsid w:val="00C21608"/>
  </w:style>
  <w:style w:type="paragraph" w:styleId="NoSpacing">
    <w:name w:val="No Spacing"/>
    <w:uiPriority w:val="1"/>
    <w:qFormat/>
    <w:rsid w:val="008A369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31C04"/>
    <w:rPr>
      <w:rFonts w:asciiTheme="majorHAnsi" w:eastAsiaTheme="minorEastAsia" w:hAnsiTheme="majorHAnsi"/>
      <w:b/>
      <w:bCs/>
      <w:color w:val="FF6600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31C04"/>
    <w:rPr>
      <w:rFonts w:asciiTheme="majorHAnsi" w:eastAsiaTheme="minorEastAsia" w:hAnsiTheme="majorHAnsi"/>
      <w:b/>
      <w:bCs/>
      <w:color w:val="4F81BD" w:themeColor="accent1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C04"/>
    <w:pPr>
      <w:keepNext/>
      <w:keepLines/>
      <w:tabs>
        <w:tab w:val="clear" w:pos="4824"/>
      </w:tabs>
      <w:spacing w:before="480" w:after="0" w:line="276" w:lineRule="auto"/>
      <w:outlineLvl w:val="9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31C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31C04"/>
    <w:pPr>
      <w:spacing w:after="100"/>
      <w:ind w:left="220"/>
    </w:pPr>
  </w:style>
  <w:style w:type="table" w:styleId="LightGrid-Accent5">
    <w:name w:val="Light Grid Accent 5"/>
    <w:basedOn w:val="TableNormal"/>
    <w:uiPriority w:val="62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List">
    <w:name w:val="Light List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5">
    <w:name w:val="Light List Accent 5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6">
    <w:name w:val="Light Shading Accent 6"/>
    <w:basedOn w:val="TableNormal"/>
    <w:uiPriority w:val="60"/>
    <w:rsid w:val="00150EC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7D8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Cod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B76"/>
  </w:style>
  <w:style w:type="paragraph" w:styleId="Heading1">
    <w:name w:val="heading 1"/>
    <w:basedOn w:val="Normal"/>
    <w:next w:val="Normal"/>
    <w:link w:val="Heading1Char"/>
    <w:uiPriority w:val="9"/>
    <w:qFormat/>
    <w:rsid w:val="00031C04"/>
    <w:pPr>
      <w:tabs>
        <w:tab w:val="center" w:pos="4824"/>
      </w:tabs>
      <w:spacing w:before="240" w:after="60" w:line="240" w:lineRule="auto"/>
      <w:outlineLvl w:val="0"/>
    </w:pPr>
    <w:rPr>
      <w:rFonts w:asciiTheme="majorHAnsi" w:eastAsiaTheme="minorEastAsia" w:hAnsiTheme="majorHAnsi"/>
      <w:b/>
      <w:bCs/>
      <w:color w:val="FF6600"/>
      <w:sz w:val="32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31C04"/>
    <w:pPr>
      <w:outlineLvl w:val="1"/>
    </w:pPr>
    <w:rPr>
      <w:color w:val="4F81BD" w:themeColor="accent1"/>
      <w:sz w:val="28"/>
      <w:szCs w:val="28"/>
    </w:rPr>
  </w:style>
  <w:style w:type="paragraph" w:styleId="Heading4">
    <w:name w:val="heading 4"/>
    <w:basedOn w:val="Normal"/>
    <w:link w:val="Heading4Char"/>
    <w:qFormat/>
    <w:rsid w:val="004C1F3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584"/>
    <w:pPr>
      <w:ind w:left="720"/>
      <w:contextualSpacing/>
    </w:pPr>
  </w:style>
  <w:style w:type="table" w:styleId="TableGrid">
    <w:name w:val="Table Grid"/>
    <w:basedOn w:val="TableNormal"/>
    <w:uiPriority w:val="59"/>
    <w:rsid w:val="00772B9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B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B9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5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1B"/>
  </w:style>
  <w:style w:type="paragraph" w:styleId="Footer">
    <w:name w:val="footer"/>
    <w:basedOn w:val="Normal"/>
    <w:link w:val="FooterChar"/>
    <w:uiPriority w:val="99"/>
    <w:unhideWhenUsed/>
    <w:rsid w:val="001565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1B"/>
  </w:style>
  <w:style w:type="paragraph" w:styleId="NormalWeb">
    <w:name w:val="Normal (Web)"/>
    <w:basedOn w:val="Normal"/>
    <w:uiPriority w:val="99"/>
    <w:unhideWhenUsed/>
    <w:rsid w:val="0015651B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F83BA9"/>
  </w:style>
  <w:style w:type="paragraph" w:customStyle="1" w:styleId="Default">
    <w:name w:val="Default"/>
    <w:rsid w:val="00F83BA9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C1F3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4C1F3F"/>
    <w:rPr>
      <w:b/>
      <w:bCs/>
    </w:rPr>
  </w:style>
  <w:style w:type="character" w:styleId="HTMLCode">
    <w:name w:val="HTML Code"/>
    <w:basedOn w:val="DefaultParagraphFont"/>
    <w:rsid w:val="004C1F3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4C1F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1F3F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qFormat/>
    <w:rsid w:val="004C1F3F"/>
    <w:pPr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C1F3F"/>
    <w:rPr>
      <w:rFonts w:ascii="Arial" w:eastAsia="Times New Roman" w:hAnsi="Arial" w:cs="Arial"/>
      <w:b/>
      <w:bCs/>
      <w:kern w:val="28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D4FD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A2E32"/>
    <w:rPr>
      <w:color w:val="808080"/>
    </w:rPr>
  </w:style>
  <w:style w:type="character" w:styleId="HTMLVariable">
    <w:name w:val="HTML Variable"/>
    <w:basedOn w:val="DefaultParagraphFont"/>
    <w:uiPriority w:val="99"/>
    <w:semiHidden/>
    <w:unhideWhenUsed/>
    <w:rsid w:val="00126919"/>
    <w:rPr>
      <w:i/>
      <w:iCs/>
    </w:rPr>
  </w:style>
  <w:style w:type="character" w:customStyle="1" w:styleId="acadox14px999">
    <w:name w:val="acadox14px999"/>
    <w:basedOn w:val="DefaultParagraphFont"/>
    <w:rsid w:val="006164BC"/>
  </w:style>
  <w:style w:type="character" w:customStyle="1" w:styleId="divclasswelcomemessagecode">
    <w:name w:val="divclasswelcomemessagecode"/>
    <w:basedOn w:val="DefaultParagraphFont"/>
    <w:rsid w:val="006164BC"/>
  </w:style>
  <w:style w:type="character" w:customStyle="1" w:styleId="textexposedshow">
    <w:name w:val="text_exposed_show"/>
    <w:basedOn w:val="DefaultParagraphFont"/>
    <w:rsid w:val="00C21608"/>
  </w:style>
  <w:style w:type="paragraph" w:styleId="NoSpacing">
    <w:name w:val="No Spacing"/>
    <w:uiPriority w:val="1"/>
    <w:qFormat/>
    <w:rsid w:val="008A369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31C04"/>
    <w:rPr>
      <w:rFonts w:asciiTheme="majorHAnsi" w:eastAsiaTheme="minorEastAsia" w:hAnsiTheme="majorHAnsi"/>
      <w:b/>
      <w:bCs/>
      <w:color w:val="FF6600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31C04"/>
    <w:rPr>
      <w:rFonts w:asciiTheme="majorHAnsi" w:eastAsiaTheme="minorEastAsia" w:hAnsiTheme="majorHAnsi"/>
      <w:b/>
      <w:bCs/>
      <w:color w:val="4F81BD" w:themeColor="accent1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C04"/>
    <w:pPr>
      <w:keepNext/>
      <w:keepLines/>
      <w:tabs>
        <w:tab w:val="clear" w:pos="4824"/>
      </w:tabs>
      <w:spacing w:before="480" w:after="0" w:line="276" w:lineRule="auto"/>
      <w:outlineLvl w:val="9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31C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31C04"/>
    <w:pPr>
      <w:spacing w:after="100"/>
      <w:ind w:left="220"/>
    </w:pPr>
  </w:style>
  <w:style w:type="table" w:styleId="LightGrid-Accent5">
    <w:name w:val="Light Grid Accent 5"/>
    <w:basedOn w:val="TableNormal"/>
    <w:uiPriority w:val="62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List">
    <w:name w:val="Light List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5">
    <w:name w:val="Light List Accent 5"/>
    <w:basedOn w:val="TableNormal"/>
    <w:uiPriority w:val="61"/>
    <w:rsid w:val="00150EC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6">
    <w:name w:val="Light Shading Accent 6"/>
    <w:basedOn w:val="TableNormal"/>
    <w:uiPriority w:val="60"/>
    <w:rsid w:val="00150EC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7D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7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6585">
          <w:marLeft w:val="7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48501">
              <w:marLeft w:val="0"/>
              <w:marRight w:val="0"/>
              <w:marTop w:val="7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6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4458">
          <w:marLeft w:val="0"/>
          <w:marRight w:val="0"/>
          <w:marTop w:val="7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2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7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1B8A83-3A00-4BD5-BEAF-4958AB169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7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Samir</dc:creator>
  <cp:lastModifiedBy>hp</cp:lastModifiedBy>
  <cp:revision>13</cp:revision>
  <cp:lastPrinted>2022-01-02T16:44:00Z</cp:lastPrinted>
  <dcterms:created xsi:type="dcterms:W3CDTF">2021-11-24T16:49:00Z</dcterms:created>
  <dcterms:modified xsi:type="dcterms:W3CDTF">2022-01-02T21:12:00Z</dcterms:modified>
</cp:coreProperties>
</file>